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1E82EF09">
            <wp:simplePos x="0" y="0"/>
            <wp:positionH relativeFrom="page">
              <wp:posOffset>140031</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7C48C0DD" w14:textId="77777777" w:rsidR="009C6059" w:rsidRPr="009C6059" w:rsidRDefault="009C6059" w:rsidP="009C6059"/>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278B9226"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91207F">
        <w:rPr>
          <w:rFonts w:ascii="Arial" w:hAnsi="Arial" w:cs="Arial"/>
          <w:b/>
          <w:szCs w:val="24"/>
        </w:rPr>
        <w:t>October</w:t>
      </w:r>
      <w:r w:rsidR="003510E2">
        <w:rPr>
          <w:rFonts w:ascii="Arial" w:hAnsi="Arial" w:cs="Arial"/>
          <w:b/>
          <w:szCs w:val="24"/>
        </w:rPr>
        <w:t xml:space="preserve"> 15</w:t>
      </w:r>
      <w:r w:rsidR="00113C44">
        <w:rPr>
          <w:rFonts w:ascii="Arial" w:hAnsi="Arial" w:cs="Arial"/>
          <w:b/>
          <w:szCs w:val="24"/>
        </w:rPr>
        <w:t>, 202</w:t>
      </w:r>
      <w:r w:rsidR="00810F8C">
        <w:rPr>
          <w:rFonts w:ascii="Arial" w:hAnsi="Arial" w:cs="Arial"/>
          <w:b/>
          <w:szCs w:val="24"/>
        </w:rPr>
        <w:t>5</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75B47C19"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AE38E5">
        <w:rPr>
          <w:rFonts w:ascii="Arial" w:hAnsi="Arial" w:cs="Arial"/>
          <w:b/>
          <w:sz w:val="24"/>
          <w:szCs w:val="24"/>
        </w:rPr>
        <w:t>Revision</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556A94">
        <w:rPr>
          <w:rFonts w:ascii="Arial" w:hAnsi="Arial" w:cs="Arial"/>
          <w:b/>
          <w:sz w:val="24"/>
          <w:szCs w:val="24"/>
        </w:rPr>
        <w:t xml:space="preserve">Success Academy Charter School </w:t>
      </w:r>
      <w:r w:rsidR="00A4444C">
        <w:rPr>
          <w:rFonts w:ascii="Arial" w:hAnsi="Arial" w:cs="Arial"/>
          <w:b/>
          <w:sz w:val="24"/>
          <w:szCs w:val="24"/>
        </w:rPr>
        <w:t>–</w:t>
      </w:r>
      <w:r w:rsidR="00556A94">
        <w:rPr>
          <w:rFonts w:ascii="Arial" w:hAnsi="Arial" w:cs="Arial"/>
          <w:b/>
          <w:sz w:val="24"/>
          <w:szCs w:val="24"/>
        </w:rPr>
        <w:t xml:space="preserve"> </w:t>
      </w:r>
      <w:r w:rsidR="00A4444C">
        <w:rPr>
          <w:rFonts w:ascii="Arial" w:hAnsi="Arial" w:cs="Arial"/>
          <w:b/>
          <w:sz w:val="24"/>
          <w:szCs w:val="24"/>
        </w:rPr>
        <w:t xml:space="preserve">Bronx 5 Lower to </w:t>
      </w:r>
      <w:r w:rsidR="005D478E">
        <w:rPr>
          <w:rFonts w:ascii="Arial" w:hAnsi="Arial" w:cs="Arial"/>
          <w:b/>
          <w:sz w:val="24"/>
          <w:szCs w:val="24"/>
        </w:rPr>
        <w:t>Operate as</w:t>
      </w:r>
      <w:r w:rsidR="00A4444C">
        <w:rPr>
          <w:rFonts w:ascii="Arial" w:hAnsi="Arial" w:cs="Arial"/>
          <w:b/>
          <w:sz w:val="24"/>
          <w:szCs w:val="24"/>
        </w:rPr>
        <w:t xml:space="preserve"> Strive </w:t>
      </w:r>
      <w:r w:rsidR="00113C44">
        <w:rPr>
          <w:rFonts w:ascii="Arial" w:hAnsi="Arial" w:cs="Arial"/>
          <w:b/>
          <w:sz w:val="24"/>
          <w:szCs w:val="24"/>
        </w:rPr>
        <w:t>Charter School</w:t>
      </w:r>
      <w:r w:rsidR="0091207F">
        <w:rPr>
          <w:rFonts w:ascii="Arial" w:hAnsi="Arial" w:cs="Arial"/>
          <w:b/>
          <w:sz w:val="24"/>
          <w:szCs w:val="24"/>
        </w:rPr>
        <w:t xml:space="preserve"> </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020820EE" w14:textId="568BCD8F" w:rsidR="00133F92" w:rsidRDefault="00996D44" w:rsidP="006A55A4">
      <w:pPr>
        <w:ind w:firstLine="720"/>
        <w:jc w:val="both"/>
        <w:rPr>
          <w:rFonts w:ascii="Arial" w:hAnsi="Arial"/>
          <w:sz w:val="24"/>
          <w:szCs w:val="24"/>
        </w:rPr>
      </w:pPr>
      <w:r w:rsidRPr="0007555B">
        <w:rPr>
          <w:rFonts w:ascii="Arial" w:hAnsi="Arial"/>
          <w:sz w:val="24"/>
          <w:szCs w:val="24"/>
        </w:rPr>
        <w:t xml:space="preserve">The proposed resolution </w:t>
      </w:r>
      <w:r w:rsidR="00AE38E5">
        <w:rPr>
          <w:rFonts w:ascii="Arial" w:hAnsi="Arial"/>
          <w:sz w:val="24"/>
          <w:szCs w:val="24"/>
        </w:rPr>
        <w:t xml:space="preserve">authorizes a charter revision, pursuant to New York Education </w:t>
      </w:r>
      <w:r w:rsidR="00336732">
        <w:rPr>
          <w:rFonts w:ascii="Arial" w:hAnsi="Arial"/>
          <w:sz w:val="24"/>
          <w:szCs w:val="24"/>
        </w:rPr>
        <w:t>L</w:t>
      </w:r>
      <w:r w:rsidR="00AE38E5">
        <w:rPr>
          <w:rFonts w:ascii="Arial" w:hAnsi="Arial"/>
          <w:sz w:val="24"/>
          <w:szCs w:val="24"/>
        </w:rPr>
        <w:t xml:space="preserve">aw § 2852(7), for </w:t>
      </w:r>
      <w:r w:rsidR="00A4444C">
        <w:rPr>
          <w:rFonts w:ascii="Arial" w:hAnsi="Arial"/>
          <w:sz w:val="24"/>
          <w:szCs w:val="24"/>
        </w:rPr>
        <w:t xml:space="preserve">Success Academy </w:t>
      </w:r>
      <w:r w:rsidR="00BD213A">
        <w:rPr>
          <w:rFonts w:ascii="Arial" w:hAnsi="Arial"/>
          <w:sz w:val="24"/>
          <w:szCs w:val="24"/>
        </w:rPr>
        <w:t>Charter Schools</w:t>
      </w:r>
      <w:r w:rsidR="00B36672">
        <w:rPr>
          <w:rFonts w:ascii="Arial" w:hAnsi="Arial"/>
          <w:sz w:val="24"/>
          <w:szCs w:val="24"/>
        </w:rPr>
        <w:t xml:space="preserve"> - NYC</w:t>
      </w:r>
      <w:r w:rsidR="000F43C4">
        <w:rPr>
          <w:rFonts w:ascii="Arial" w:hAnsi="Arial"/>
          <w:sz w:val="24"/>
          <w:szCs w:val="24"/>
        </w:rPr>
        <w:t>, an existing education corporation authorized by the Board of Trustees to operate</w:t>
      </w:r>
      <w:r w:rsidR="00E34D09">
        <w:rPr>
          <w:rFonts w:ascii="Arial" w:hAnsi="Arial"/>
          <w:sz w:val="24"/>
          <w:szCs w:val="24"/>
        </w:rPr>
        <w:t xml:space="preserve"> more than</w:t>
      </w:r>
      <w:r w:rsidR="000F43C4">
        <w:rPr>
          <w:rFonts w:ascii="Arial" w:hAnsi="Arial"/>
          <w:sz w:val="24"/>
          <w:szCs w:val="24"/>
        </w:rPr>
        <w:t xml:space="preserve"> one </w:t>
      </w:r>
      <w:r w:rsidR="00AD34E8">
        <w:rPr>
          <w:rFonts w:ascii="Arial" w:hAnsi="Arial"/>
          <w:sz w:val="24"/>
          <w:szCs w:val="24"/>
        </w:rPr>
        <w:t xml:space="preserve">charter school, </w:t>
      </w:r>
      <w:r w:rsidR="00BD213A">
        <w:rPr>
          <w:rFonts w:ascii="Arial" w:hAnsi="Arial"/>
          <w:sz w:val="24"/>
          <w:szCs w:val="24"/>
        </w:rPr>
        <w:t xml:space="preserve">to </w:t>
      </w:r>
      <w:r w:rsidR="00210E42">
        <w:rPr>
          <w:rFonts w:ascii="Arial" w:hAnsi="Arial"/>
          <w:sz w:val="24"/>
          <w:szCs w:val="24"/>
        </w:rPr>
        <w:t>establish</w:t>
      </w:r>
      <w:r w:rsidR="002B07C5">
        <w:rPr>
          <w:rFonts w:ascii="Arial" w:hAnsi="Arial"/>
          <w:sz w:val="24"/>
          <w:szCs w:val="24"/>
        </w:rPr>
        <w:t xml:space="preserve"> a separate education</w:t>
      </w:r>
      <w:r w:rsidR="005D478E">
        <w:rPr>
          <w:rFonts w:ascii="Arial" w:hAnsi="Arial"/>
          <w:sz w:val="24"/>
          <w:szCs w:val="24"/>
        </w:rPr>
        <w:t xml:space="preserve"> corporation</w:t>
      </w:r>
      <w:r w:rsidR="002B07C5">
        <w:rPr>
          <w:rFonts w:ascii="Arial" w:hAnsi="Arial"/>
          <w:sz w:val="24"/>
          <w:szCs w:val="24"/>
        </w:rPr>
        <w:t xml:space="preserve"> with the author</w:t>
      </w:r>
      <w:r w:rsidR="00D773CD">
        <w:rPr>
          <w:rFonts w:ascii="Arial" w:hAnsi="Arial"/>
          <w:sz w:val="24"/>
          <w:szCs w:val="24"/>
        </w:rPr>
        <w:t>i</w:t>
      </w:r>
      <w:r w:rsidR="002B07C5">
        <w:rPr>
          <w:rFonts w:ascii="Arial" w:hAnsi="Arial"/>
          <w:sz w:val="24"/>
          <w:szCs w:val="24"/>
        </w:rPr>
        <w:t>t</w:t>
      </w:r>
      <w:r w:rsidR="00D773CD">
        <w:rPr>
          <w:rFonts w:ascii="Arial" w:hAnsi="Arial"/>
          <w:sz w:val="24"/>
          <w:szCs w:val="24"/>
        </w:rPr>
        <w:t>y</w:t>
      </w:r>
      <w:r w:rsidR="002B07C5">
        <w:rPr>
          <w:rFonts w:ascii="Arial" w:hAnsi="Arial"/>
          <w:sz w:val="24"/>
          <w:szCs w:val="24"/>
        </w:rPr>
        <w:t xml:space="preserve"> to operate the charter for </w:t>
      </w:r>
      <w:r w:rsidR="00921011">
        <w:rPr>
          <w:rFonts w:ascii="Arial" w:hAnsi="Arial"/>
          <w:sz w:val="24"/>
          <w:szCs w:val="24"/>
        </w:rPr>
        <w:t>Success Acade</w:t>
      </w:r>
      <w:r w:rsidR="001C4B1A">
        <w:rPr>
          <w:rFonts w:ascii="Arial" w:hAnsi="Arial"/>
          <w:sz w:val="24"/>
          <w:szCs w:val="24"/>
        </w:rPr>
        <w:t>m</w:t>
      </w:r>
      <w:r w:rsidR="00921011">
        <w:rPr>
          <w:rFonts w:ascii="Arial" w:hAnsi="Arial"/>
          <w:sz w:val="24"/>
          <w:szCs w:val="24"/>
        </w:rPr>
        <w:t xml:space="preserve">y Charter School – Bronx 5 Lower </w:t>
      </w:r>
      <w:r w:rsidR="00C5340A">
        <w:rPr>
          <w:rFonts w:ascii="Arial" w:hAnsi="Arial"/>
          <w:sz w:val="24"/>
          <w:szCs w:val="24"/>
        </w:rPr>
        <w:t>under the education corporation and charter name</w:t>
      </w:r>
      <w:r w:rsidR="00D773CD">
        <w:rPr>
          <w:rFonts w:ascii="Arial" w:hAnsi="Arial"/>
          <w:sz w:val="24"/>
          <w:szCs w:val="24"/>
        </w:rPr>
        <w:t xml:space="preserve"> “Strive Charter School.”</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23DB5652" w14:textId="54241332" w:rsidR="002D0F7D" w:rsidRDefault="00566789" w:rsidP="002D0F7D">
      <w:pPr>
        <w:pStyle w:val="BodyTextIndent2"/>
        <w:ind w:right="720"/>
        <w:jc w:val="both"/>
        <w:rPr>
          <w:rFonts w:ascii="Arial" w:hAnsi="Arial" w:cs="Arial"/>
          <w:szCs w:val="24"/>
        </w:rPr>
      </w:pPr>
      <w:r w:rsidRPr="009C6059">
        <w:rPr>
          <w:rFonts w:ascii="Arial" w:hAnsi="Arial" w:cs="Arial"/>
          <w:szCs w:val="24"/>
          <w:u w:val="single"/>
        </w:rPr>
        <w:t>Whereas</w:t>
      </w:r>
      <w:r w:rsidRPr="009C6059">
        <w:rPr>
          <w:rFonts w:ascii="Arial" w:hAnsi="Arial" w:cs="Arial"/>
          <w:szCs w:val="24"/>
        </w:rPr>
        <w:t xml:space="preserve"> the Board of Trustees authorizes</w:t>
      </w:r>
      <w:r w:rsidR="00D773CD">
        <w:rPr>
          <w:rFonts w:ascii="Arial" w:hAnsi="Arial" w:cs="Arial"/>
          <w:szCs w:val="24"/>
        </w:rPr>
        <w:t xml:space="preserve"> Success Academy </w:t>
      </w:r>
      <w:r w:rsidRPr="009C6059">
        <w:rPr>
          <w:rFonts w:ascii="Arial" w:hAnsi="Arial" w:cs="Arial"/>
          <w:szCs w:val="24"/>
        </w:rPr>
        <w:t>Charter Schools</w:t>
      </w:r>
      <w:r w:rsidR="00D773CD">
        <w:rPr>
          <w:rFonts w:ascii="Arial" w:hAnsi="Arial" w:cs="Arial"/>
          <w:szCs w:val="24"/>
        </w:rPr>
        <w:t xml:space="preserve"> - NYC</w:t>
      </w:r>
      <w:r w:rsidRPr="009C6059">
        <w:rPr>
          <w:rFonts w:ascii="Arial" w:hAnsi="Arial" w:cs="Arial"/>
          <w:szCs w:val="24"/>
        </w:rPr>
        <w:t xml:space="preserve"> (“S</w:t>
      </w:r>
      <w:r w:rsidR="005E56A5">
        <w:rPr>
          <w:rFonts w:ascii="Arial" w:hAnsi="Arial" w:cs="Arial"/>
          <w:szCs w:val="24"/>
        </w:rPr>
        <w:t>ACS NYC</w:t>
      </w:r>
      <w:r w:rsidRPr="009C6059">
        <w:rPr>
          <w:rFonts w:ascii="Arial" w:hAnsi="Arial" w:cs="Arial"/>
          <w:szCs w:val="24"/>
        </w:rPr>
        <w:t>”</w:t>
      </w:r>
      <w:r w:rsidR="005E56A5">
        <w:rPr>
          <w:rFonts w:ascii="Arial" w:hAnsi="Arial" w:cs="Arial"/>
          <w:szCs w:val="24"/>
        </w:rPr>
        <w:t xml:space="preserve"> or the Education Corporation”</w:t>
      </w:r>
      <w:r w:rsidRPr="009C6059">
        <w:rPr>
          <w:rFonts w:ascii="Arial" w:hAnsi="Arial" w:cs="Arial"/>
          <w:szCs w:val="24"/>
        </w:rPr>
        <w:t xml:space="preserve">), an education corporation with the authority to operate </w:t>
      </w:r>
      <w:r w:rsidR="00C020C8">
        <w:rPr>
          <w:rFonts w:ascii="Arial" w:hAnsi="Arial" w:cs="Arial"/>
          <w:szCs w:val="24"/>
        </w:rPr>
        <w:t>more than one</w:t>
      </w:r>
      <w:r w:rsidRPr="009C6059">
        <w:rPr>
          <w:rFonts w:ascii="Arial" w:hAnsi="Arial" w:cs="Arial"/>
          <w:szCs w:val="24"/>
        </w:rPr>
        <w:t xml:space="preserve"> charter school, </w:t>
      </w:r>
      <w:r w:rsidR="002D0F7D">
        <w:rPr>
          <w:rFonts w:ascii="Arial" w:hAnsi="Arial" w:cs="Arial"/>
          <w:szCs w:val="24"/>
        </w:rPr>
        <w:t>including Success Academy Charter School – Bronx 5 Lower</w:t>
      </w:r>
      <w:r w:rsidR="005E56A5">
        <w:rPr>
          <w:rFonts w:ascii="Arial" w:hAnsi="Arial" w:cs="Arial"/>
          <w:szCs w:val="24"/>
        </w:rPr>
        <w:t xml:space="preserve"> (“Success</w:t>
      </w:r>
      <w:r w:rsidR="003730CF">
        <w:rPr>
          <w:rFonts w:ascii="Arial" w:hAnsi="Arial" w:cs="Arial"/>
          <w:szCs w:val="24"/>
        </w:rPr>
        <w:t xml:space="preserve"> Bronx 5 Lower” or the “School”) which is chartered to serve </w:t>
      </w:r>
      <w:r w:rsidR="00706E02">
        <w:rPr>
          <w:rFonts w:ascii="Arial" w:hAnsi="Arial" w:cs="Arial"/>
          <w:szCs w:val="24"/>
        </w:rPr>
        <w:t>640 students in grades K-4 for the 2026-27 school year the last year of the current ch</w:t>
      </w:r>
      <w:r w:rsidR="0036002A">
        <w:rPr>
          <w:rFonts w:ascii="Arial" w:hAnsi="Arial" w:cs="Arial"/>
          <w:szCs w:val="24"/>
        </w:rPr>
        <w:t>arter term; and</w:t>
      </w:r>
    </w:p>
    <w:p w14:paraId="59EB6C38" w14:textId="77777777" w:rsidR="0036002A" w:rsidRDefault="0036002A" w:rsidP="002D0F7D">
      <w:pPr>
        <w:pStyle w:val="BodyTextIndent2"/>
        <w:ind w:right="720"/>
        <w:jc w:val="both"/>
        <w:rPr>
          <w:rFonts w:ascii="Arial" w:hAnsi="Arial" w:cs="Arial"/>
          <w:szCs w:val="24"/>
        </w:rPr>
      </w:pPr>
    </w:p>
    <w:p w14:paraId="5AA5E32B" w14:textId="76C0733E" w:rsidR="00566789" w:rsidRDefault="0036002A" w:rsidP="00566789">
      <w:pPr>
        <w:pStyle w:val="BodyTextIndent2"/>
        <w:ind w:right="720"/>
        <w:jc w:val="both"/>
        <w:rPr>
          <w:rFonts w:ascii="Arial" w:hAnsi="Arial" w:cs="Arial"/>
          <w:szCs w:val="24"/>
        </w:rPr>
      </w:pPr>
      <w:r w:rsidRPr="00605160">
        <w:rPr>
          <w:rFonts w:ascii="Arial" w:hAnsi="Arial" w:cs="Arial"/>
          <w:szCs w:val="24"/>
          <w:u w:val="single"/>
        </w:rPr>
        <w:t>Whereas</w:t>
      </w:r>
      <w:r>
        <w:rPr>
          <w:rFonts w:ascii="Arial" w:hAnsi="Arial" w:cs="Arial"/>
          <w:szCs w:val="24"/>
        </w:rPr>
        <w:t>, SACS NYC</w:t>
      </w:r>
      <w:r w:rsidR="00861B65">
        <w:rPr>
          <w:rFonts w:ascii="Arial" w:hAnsi="Arial" w:cs="Arial"/>
          <w:szCs w:val="24"/>
        </w:rPr>
        <w:t xml:space="preserve"> </w:t>
      </w:r>
      <w:r w:rsidR="00905003">
        <w:rPr>
          <w:rFonts w:ascii="Arial" w:hAnsi="Arial" w:cs="Arial"/>
          <w:szCs w:val="24"/>
        </w:rPr>
        <w:t xml:space="preserve">has requested </w:t>
      </w:r>
      <w:r w:rsidR="00566789" w:rsidRPr="009C6059">
        <w:rPr>
          <w:rFonts w:ascii="Arial" w:hAnsi="Arial" w:cs="Arial"/>
          <w:szCs w:val="24"/>
        </w:rPr>
        <w:t xml:space="preserve">to revise its charter to transfer authority to operate </w:t>
      </w:r>
      <w:r w:rsidR="00905003">
        <w:rPr>
          <w:rFonts w:ascii="Arial" w:hAnsi="Arial" w:cs="Arial"/>
          <w:szCs w:val="24"/>
        </w:rPr>
        <w:t xml:space="preserve">Success Academy Charter School – Bronx 5 Lower </w:t>
      </w:r>
      <w:r w:rsidR="008B3158">
        <w:rPr>
          <w:rFonts w:ascii="Arial" w:hAnsi="Arial" w:cs="Arial"/>
          <w:szCs w:val="24"/>
        </w:rPr>
        <w:t>to a</w:t>
      </w:r>
      <w:r w:rsidR="00AE38E5" w:rsidRPr="00C020C8">
        <w:rPr>
          <w:rFonts w:ascii="Arial" w:hAnsi="Arial" w:cs="Arial"/>
          <w:szCs w:val="24"/>
        </w:rPr>
        <w:t xml:space="preserve"> </w:t>
      </w:r>
      <w:r w:rsidR="005D478E">
        <w:rPr>
          <w:rFonts w:ascii="Arial" w:hAnsi="Arial" w:cs="Arial"/>
          <w:szCs w:val="24"/>
        </w:rPr>
        <w:t xml:space="preserve">separate to be </w:t>
      </w:r>
      <w:r w:rsidR="00AE38E5" w:rsidRPr="00C020C8">
        <w:rPr>
          <w:rFonts w:ascii="Arial" w:hAnsi="Arial" w:cs="Arial"/>
          <w:szCs w:val="24"/>
        </w:rPr>
        <w:t>formed education corporation</w:t>
      </w:r>
      <w:r w:rsidR="0084465E">
        <w:rPr>
          <w:rFonts w:ascii="Arial" w:hAnsi="Arial" w:cs="Arial"/>
          <w:szCs w:val="24"/>
        </w:rPr>
        <w:t>, Strive Charter School (“Strive”)</w:t>
      </w:r>
      <w:r w:rsidR="005D478E">
        <w:rPr>
          <w:rFonts w:ascii="Arial" w:hAnsi="Arial" w:cs="Arial"/>
          <w:szCs w:val="24"/>
        </w:rPr>
        <w:t>,</w:t>
      </w:r>
      <w:r w:rsidR="00861B65">
        <w:rPr>
          <w:rFonts w:ascii="Arial" w:hAnsi="Arial" w:cs="Arial"/>
          <w:szCs w:val="24"/>
        </w:rPr>
        <w:t xml:space="preserve"> under a separate board of trustees</w:t>
      </w:r>
      <w:r w:rsidR="005D478E">
        <w:rPr>
          <w:rFonts w:ascii="Arial" w:hAnsi="Arial" w:cs="Arial"/>
          <w:szCs w:val="24"/>
        </w:rPr>
        <w:t>,</w:t>
      </w:r>
      <w:r w:rsidR="008B3158">
        <w:rPr>
          <w:rFonts w:ascii="Arial" w:hAnsi="Arial" w:cs="Arial"/>
          <w:szCs w:val="24"/>
        </w:rPr>
        <w:t xml:space="preserve"> to </w:t>
      </w:r>
      <w:r w:rsidR="005D478E">
        <w:rPr>
          <w:rFonts w:ascii="Arial" w:hAnsi="Arial" w:cs="Arial"/>
          <w:szCs w:val="24"/>
        </w:rPr>
        <w:t>offer</w:t>
      </w:r>
      <w:r w:rsidR="008B3158">
        <w:rPr>
          <w:rFonts w:ascii="Arial" w:hAnsi="Arial" w:cs="Arial"/>
          <w:szCs w:val="24"/>
        </w:rPr>
        <w:t xml:space="preserve"> an innovative model using S</w:t>
      </w:r>
      <w:r w:rsidR="005D478E">
        <w:rPr>
          <w:rFonts w:ascii="Arial" w:hAnsi="Arial" w:cs="Arial"/>
          <w:szCs w:val="24"/>
        </w:rPr>
        <w:t>ACS NYC’s</w:t>
      </w:r>
      <w:r w:rsidR="008B3158">
        <w:rPr>
          <w:rFonts w:ascii="Arial" w:hAnsi="Arial" w:cs="Arial"/>
          <w:szCs w:val="24"/>
        </w:rPr>
        <w:t xml:space="preserve"> educational program</w:t>
      </w:r>
      <w:r w:rsidR="00225231">
        <w:rPr>
          <w:rFonts w:ascii="Arial" w:hAnsi="Arial" w:cs="Arial"/>
          <w:szCs w:val="24"/>
        </w:rPr>
        <w:t xml:space="preserve"> (the “Proposed Change in Program”)</w:t>
      </w:r>
      <w:r w:rsidR="008B3158">
        <w:rPr>
          <w:rFonts w:ascii="Arial" w:hAnsi="Arial" w:cs="Arial"/>
          <w:szCs w:val="24"/>
        </w:rPr>
        <w:t>;</w:t>
      </w:r>
      <w:r w:rsidR="00566789">
        <w:rPr>
          <w:rFonts w:ascii="Arial" w:hAnsi="Arial" w:cs="Arial"/>
          <w:szCs w:val="24"/>
        </w:rPr>
        <w:t xml:space="preserve"> and</w:t>
      </w:r>
    </w:p>
    <w:p w14:paraId="2B1F59D1" w14:textId="77777777" w:rsidR="00FC4327" w:rsidRDefault="00FC4327" w:rsidP="00A036E8">
      <w:pPr>
        <w:pStyle w:val="BodyTextIndent2"/>
        <w:ind w:right="720"/>
        <w:jc w:val="both"/>
        <w:rPr>
          <w:rFonts w:ascii="Arial" w:hAnsi="Arial"/>
          <w:szCs w:val="24"/>
        </w:rPr>
      </w:pPr>
    </w:p>
    <w:p w14:paraId="4F91564A" w14:textId="77777777" w:rsidR="00566789" w:rsidRDefault="00566789" w:rsidP="00A036E8">
      <w:pPr>
        <w:pStyle w:val="BodyTextIndent2"/>
        <w:ind w:right="720"/>
        <w:jc w:val="both"/>
        <w:rPr>
          <w:rFonts w:ascii="Arial" w:hAnsi="Arial"/>
          <w:szCs w:val="24"/>
        </w:rPr>
      </w:pPr>
    </w:p>
    <w:p w14:paraId="70EA4768" w14:textId="77777777" w:rsidR="0007555B" w:rsidRPr="00AD4BCA" w:rsidRDefault="0007555B" w:rsidP="00FF7694">
      <w:pPr>
        <w:rPr>
          <w:rFonts w:ascii="Arial" w:hAnsi="Arial" w:cs="Arial"/>
          <w:sz w:val="24"/>
          <w:szCs w:val="24"/>
        </w:rPr>
        <w:sectPr w:rsidR="0007555B" w:rsidRPr="00AD4BCA"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244A63A" w14:textId="1C75BBD3" w:rsidR="003F4428" w:rsidRDefault="00A238CE" w:rsidP="00A238CE">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w:t>
      </w:r>
      <w:r w:rsidR="00AE38E5">
        <w:rPr>
          <w:rFonts w:ascii="Arial" w:hAnsi="Arial" w:cs="Arial"/>
          <w:szCs w:val="24"/>
        </w:rPr>
        <w:t xml:space="preserve">Proposed Change in Program </w:t>
      </w:r>
      <w:r w:rsidR="003F4428">
        <w:rPr>
          <w:rFonts w:ascii="Arial" w:hAnsi="Arial" w:cs="Arial"/>
          <w:szCs w:val="24"/>
        </w:rPr>
        <w:t>be, and hereby is approved; and, be it further</w:t>
      </w:r>
    </w:p>
    <w:p w14:paraId="56FB7CE8" w14:textId="77777777" w:rsidR="003F4428" w:rsidRDefault="003F4428" w:rsidP="00A238CE">
      <w:pPr>
        <w:pStyle w:val="BodyTextIndent"/>
        <w:widowControl w:val="0"/>
        <w:ind w:right="720" w:firstLine="0"/>
        <w:jc w:val="both"/>
        <w:rPr>
          <w:rFonts w:ascii="Arial" w:hAnsi="Arial" w:cs="Arial"/>
          <w:szCs w:val="24"/>
        </w:rPr>
      </w:pPr>
    </w:p>
    <w:p w14:paraId="1C9C57C2" w14:textId="6B76AA7D" w:rsidR="00AE38E5" w:rsidRDefault="00AE38E5" w:rsidP="00AE38E5">
      <w:pPr>
        <w:pStyle w:val="BodyTextIndent2"/>
        <w:widowControl w:val="0"/>
        <w:ind w:right="720"/>
        <w:jc w:val="both"/>
        <w:rPr>
          <w:rFonts w:ascii="Arial" w:hAnsi="Arial"/>
          <w:szCs w:val="24"/>
        </w:rPr>
      </w:pPr>
      <w:r>
        <w:rPr>
          <w:rFonts w:ascii="Arial" w:hAnsi="Arial"/>
          <w:szCs w:val="24"/>
          <w:u w:val="single"/>
        </w:rPr>
        <w:t>Resolved</w:t>
      </w:r>
      <w:r>
        <w:rPr>
          <w:rFonts w:ascii="Arial" w:hAnsi="Arial"/>
          <w:szCs w:val="24"/>
        </w:rPr>
        <w:t xml:space="preserve"> that the Charter Schools Committee finds: 1) the Proposed Change in Program meets the requirements of the New York Charter Schools Act of 1998 (the “Act”) and all applicable laws, rules, and regulations; 2) approval of the Proposed Change in Program (together with the other terms of the </w:t>
      </w:r>
      <w:r w:rsidR="00A779C0">
        <w:rPr>
          <w:rFonts w:ascii="Arial" w:hAnsi="Arial"/>
          <w:szCs w:val="24"/>
        </w:rPr>
        <w:t>proposed</w:t>
      </w:r>
      <w:r>
        <w:rPr>
          <w:rFonts w:ascii="Arial" w:hAnsi="Arial"/>
          <w:szCs w:val="24"/>
        </w:rPr>
        <w:t xml:space="preserve"> charter) would permit</w:t>
      </w:r>
      <w:r w:rsidR="00A779C0">
        <w:rPr>
          <w:rFonts w:ascii="Arial" w:hAnsi="Arial"/>
          <w:szCs w:val="24"/>
        </w:rPr>
        <w:t xml:space="preserve"> </w:t>
      </w:r>
      <w:r w:rsidR="008C088C">
        <w:rPr>
          <w:rFonts w:ascii="Arial" w:hAnsi="Arial"/>
          <w:szCs w:val="24"/>
        </w:rPr>
        <w:t>Strive</w:t>
      </w:r>
      <w:r w:rsidR="00A779C0">
        <w:rPr>
          <w:rFonts w:ascii="Arial" w:hAnsi="Arial"/>
          <w:szCs w:val="24"/>
        </w:rPr>
        <w:t xml:space="preserve"> to operate </w:t>
      </w:r>
      <w:r>
        <w:rPr>
          <w:rFonts w:ascii="Arial" w:hAnsi="Arial"/>
          <w:szCs w:val="24"/>
        </w:rPr>
        <w:t xml:space="preserve">in an educationally and fiscally sound manner; and, 3) approval of the Proposed Change in Program is likely to improve student learning and achievement and materially further the </w:t>
      </w:r>
      <w:r w:rsidRPr="00E9412F">
        <w:rPr>
          <w:rFonts w:ascii="Arial" w:hAnsi="Arial" w:cs="Arial"/>
        </w:rPr>
        <w:t xml:space="preserve">purposes set out in Education Law </w:t>
      </w:r>
      <w:r>
        <w:rPr>
          <w:rFonts w:ascii="Arial" w:hAnsi="Arial" w:cs="Arial"/>
        </w:rPr>
        <w:t xml:space="preserve">§ </w:t>
      </w:r>
      <w:r w:rsidRPr="00E9412F">
        <w:rPr>
          <w:rFonts w:ascii="Arial" w:hAnsi="Arial" w:cs="Arial"/>
        </w:rPr>
        <w:t>2850(2)</w:t>
      </w:r>
      <w:r>
        <w:rPr>
          <w:rFonts w:ascii="Arial" w:hAnsi="Arial"/>
          <w:szCs w:val="24"/>
        </w:rPr>
        <w:t>; and, be it further</w:t>
      </w:r>
    </w:p>
    <w:p w14:paraId="65C1E4A7" w14:textId="77777777" w:rsidR="009F1619" w:rsidRDefault="009F1619" w:rsidP="009F1619">
      <w:pPr>
        <w:pStyle w:val="BodyTextIndent2"/>
        <w:widowControl w:val="0"/>
        <w:ind w:right="720"/>
        <w:jc w:val="both"/>
        <w:rPr>
          <w:rFonts w:ascii="Arial" w:hAnsi="Arial" w:cs="Arial"/>
          <w:color w:val="000000"/>
          <w:szCs w:val="24"/>
          <w:u w:val="single"/>
        </w:rPr>
      </w:pPr>
    </w:p>
    <w:p w14:paraId="25BFCC60" w14:textId="77777777" w:rsidR="002F0062" w:rsidRPr="00AD4BCA" w:rsidRDefault="002F0062" w:rsidP="002F0062">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approving the </w:t>
      </w:r>
      <w:r>
        <w:rPr>
          <w:rFonts w:ascii="Arial" w:hAnsi="Arial" w:cs="Arial"/>
          <w:szCs w:val="24"/>
        </w:rPr>
        <w:t>Proposed Change in Program</w:t>
      </w:r>
      <w:r w:rsidRPr="00AD4BCA">
        <w:rPr>
          <w:rFonts w:ascii="Arial" w:hAnsi="Arial" w:cs="Arial"/>
          <w:szCs w:val="24"/>
        </w:rPr>
        <w:t xml:space="preserve"> would have a significant educational benefit to the students expected to attend the charter school within the meaning of Subdivision 2852(2)(d); and, be it further </w:t>
      </w:r>
    </w:p>
    <w:p w14:paraId="7B2E25C9" w14:textId="77777777" w:rsidR="00A238CE" w:rsidRPr="00AD4BCA" w:rsidRDefault="00A238CE" w:rsidP="00E803EA">
      <w:pPr>
        <w:pStyle w:val="BodyTextIndent"/>
        <w:ind w:right="720" w:firstLine="0"/>
        <w:rPr>
          <w:rFonts w:ascii="Arial" w:hAnsi="Arial" w:cs="Arial"/>
          <w:szCs w:val="24"/>
          <w:u w:val="single"/>
        </w:rPr>
      </w:pPr>
    </w:p>
    <w:p w14:paraId="1AB7DCD5" w14:textId="0B30093A" w:rsidR="00E803EA" w:rsidRPr="004F0259" w:rsidRDefault="00E803EA" w:rsidP="00E803EA">
      <w:pPr>
        <w:pStyle w:val="BodyTextIndent"/>
        <w:ind w:right="720" w:firstLine="0"/>
        <w:jc w:val="both"/>
        <w:rPr>
          <w:rFonts w:ascii="Arial" w:hAnsi="Arial" w:cs="Arial"/>
          <w:szCs w:val="24"/>
        </w:rPr>
      </w:pPr>
      <w:r w:rsidRPr="007B1C7E">
        <w:rPr>
          <w:rFonts w:ascii="Arial" w:hAnsi="Arial" w:cs="Arial"/>
          <w:szCs w:val="24"/>
          <w:u w:val="single"/>
        </w:rPr>
        <w:t>Resolved</w:t>
      </w:r>
      <w:r w:rsidRPr="007B1C7E">
        <w:rPr>
          <w:rFonts w:ascii="Arial" w:hAnsi="Arial" w:cs="Arial"/>
          <w:szCs w:val="24"/>
        </w:rPr>
        <w:t xml:space="preserve"> that the Institute b</w:t>
      </w:r>
      <w:r w:rsidR="00CB6979" w:rsidRPr="007B1C7E">
        <w:rPr>
          <w:rFonts w:ascii="Arial" w:hAnsi="Arial" w:cs="Arial"/>
          <w:szCs w:val="24"/>
        </w:rPr>
        <w:t xml:space="preserve">e, and hereby is, directed to: </w:t>
      </w:r>
      <w:r w:rsidRPr="007B1C7E">
        <w:rPr>
          <w:rFonts w:ascii="Arial" w:hAnsi="Arial" w:cs="Arial"/>
          <w:szCs w:val="24"/>
        </w:rPr>
        <w:t xml:space="preserve">1) enter into a proposed </w:t>
      </w:r>
      <w:r w:rsidR="00781100" w:rsidRPr="007B1C7E">
        <w:rPr>
          <w:rFonts w:ascii="Arial" w:hAnsi="Arial" w:cs="Arial"/>
          <w:szCs w:val="24"/>
        </w:rPr>
        <w:t xml:space="preserve">revision </w:t>
      </w:r>
      <w:r w:rsidR="00954F6C" w:rsidRPr="007B1C7E">
        <w:rPr>
          <w:rFonts w:ascii="Arial" w:hAnsi="Arial" w:cs="Arial"/>
          <w:szCs w:val="24"/>
        </w:rPr>
        <w:t xml:space="preserve">to </w:t>
      </w:r>
      <w:r w:rsidR="002F0062">
        <w:rPr>
          <w:rFonts w:ascii="Arial" w:hAnsi="Arial" w:cs="Arial"/>
          <w:szCs w:val="24"/>
        </w:rPr>
        <w:t>SACS NYC</w:t>
      </w:r>
      <w:r w:rsidR="008B7D12">
        <w:rPr>
          <w:rFonts w:ascii="Arial" w:hAnsi="Arial" w:cs="Arial"/>
          <w:szCs w:val="24"/>
        </w:rPr>
        <w:t>’</w:t>
      </w:r>
      <w:r w:rsidR="00954F6C" w:rsidRPr="007B1C7E">
        <w:rPr>
          <w:rFonts w:ascii="Arial" w:hAnsi="Arial" w:cs="Arial"/>
          <w:szCs w:val="24"/>
        </w:rPr>
        <w:t xml:space="preserve">s </w:t>
      </w:r>
      <w:r w:rsidRPr="007B1C7E">
        <w:rPr>
          <w:rFonts w:ascii="Arial" w:hAnsi="Arial" w:cs="Arial"/>
          <w:szCs w:val="24"/>
        </w:rPr>
        <w:t>charter</w:t>
      </w:r>
      <w:r w:rsidR="00954F6C" w:rsidRPr="007B1C7E">
        <w:rPr>
          <w:rFonts w:ascii="Arial" w:hAnsi="Arial" w:cs="Arial"/>
          <w:szCs w:val="24"/>
        </w:rPr>
        <w:t xml:space="preserve"> </w:t>
      </w:r>
      <w:r w:rsidR="00AB4A9B" w:rsidRPr="007B1C7E">
        <w:rPr>
          <w:rFonts w:ascii="Arial" w:hAnsi="Arial" w:cs="Arial"/>
          <w:szCs w:val="24"/>
        </w:rPr>
        <w:t xml:space="preserve">and a proposed charter with </w:t>
      </w:r>
      <w:r w:rsidR="008B7D12">
        <w:rPr>
          <w:rFonts w:ascii="Arial" w:hAnsi="Arial" w:cs="Arial"/>
          <w:szCs w:val="24"/>
        </w:rPr>
        <w:t xml:space="preserve">Strive </w:t>
      </w:r>
      <w:r w:rsidR="00954F6C" w:rsidRPr="007B1C7E">
        <w:rPr>
          <w:rFonts w:ascii="Arial" w:hAnsi="Arial" w:cs="Arial"/>
          <w:szCs w:val="24"/>
        </w:rPr>
        <w:t>in accordance with this resolution</w:t>
      </w:r>
      <w:r w:rsidR="00B73F1A" w:rsidRPr="007B1C7E">
        <w:rPr>
          <w:rFonts w:ascii="Arial" w:hAnsi="Arial" w:cs="Arial"/>
          <w:szCs w:val="24"/>
        </w:rPr>
        <w:t>;</w:t>
      </w:r>
      <w:r w:rsidR="00954F6C" w:rsidRPr="007B1C7E">
        <w:rPr>
          <w:rFonts w:ascii="Arial" w:hAnsi="Arial" w:cs="Arial"/>
          <w:szCs w:val="24"/>
        </w:rPr>
        <w:t xml:space="preserve"> </w:t>
      </w:r>
      <w:r w:rsidR="00925CFD" w:rsidRPr="007B1C7E">
        <w:rPr>
          <w:rFonts w:ascii="Arial" w:hAnsi="Arial" w:cs="Arial"/>
          <w:szCs w:val="24"/>
        </w:rPr>
        <w:t>each of which</w:t>
      </w:r>
      <w:r w:rsidR="00157C2A" w:rsidRPr="007B1C7E">
        <w:rPr>
          <w:rFonts w:ascii="Arial" w:hAnsi="Arial" w:cs="Arial"/>
          <w:szCs w:val="24"/>
        </w:rPr>
        <w:t xml:space="preserve"> </w:t>
      </w:r>
      <w:r w:rsidRPr="007B1C7E">
        <w:rPr>
          <w:rFonts w:ascii="Arial" w:hAnsi="Arial" w:cs="Arial"/>
          <w:szCs w:val="24"/>
        </w:rPr>
        <w:t xml:space="preserve">shall include such assurances and terms as the Institute shall deem </w:t>
      </w:r>
      <w:r w:rsidR="00CB6979" w:rsidRPr="007B1C7E">
        <w:rPr>
          <w:rFonts w:ascii="Arial" w:hAnsi="Arial" w:cs="Arial"/>
          <w:szCs w:val="24"/>
        </w:rPr>
        <w:t>necessary and appropriate; and</w:t>
      </w:r>
      <w:r w:rsidR="005F6E0F" w:rsidRPr="007B1C7E">
        <w:rPr>
          <w:rFonts w:ascii="Arial" w:hAnsi="Arial" w:cs="Arial"/>
          <w:szCs w:val="24"/>
        </w:rPr>
        <w:t>,</w:t>
      </w:r>
      <w:r w:rsidR="00CB6979" w:rsidRPr="007B1C7E">
        <w:rPr>
          <w:rFonts w:ascii="Arial" w:hAnsi="Arial" w:cs="Arial"/>
          <w:szCs w:val="24"/>
        </w:rPr>
        <w:t xml:space="preserve"> </w:t>
      </w:r>
      <w:r w:rsidR="00533736" w:rsidRPr="007B1C7E">
        <w:rPr>
          <w:rFonts w:ascii="Arial" w:hAnsi="Arial" w:cs="Arial"/>
          <w:szCs w:val="24"/>
        </w:rPr>
        <w:t xml:space="preserve">2) thereafter </w:t>
      </w:r>
      <w:r w:rsidRPr="007B1C7E">
        <w:rPr>
          <w:rFonts w:ascii="Arial" w:hAnsi="Arial" w:cs="Arial"/>
          <w:szCs w:val="24"/>
        </w:rPr>
        <w:t xml:space="preserve">submit such proposed </w:t>
      </w:r>
      <w:r w:rsidR="00925CFD" w:rsidRPr="007B1C7E">
        <w:rPr>
          <w:rFonts w:ascii="Arial" w:hAnsi="Arial" w:cs="Arial"/>
          <w:szCs w:val="24"/>
        </w:rPr>
        <w:t>revision</w:t>
      </w:r>
      <w:r w:rsidR="00AF2B3C" w:rsidRPr="007B1C7E">
        <w:rPr>
          <w:rFonts w:ascii="Arial" w:hAnsi="Arial" w:cs="Arial"/>
          <w:szCs w:val="24"/>
        </w:rPr>
        <w:t xml:space="preserve"> and </w:t>
      </w:r>
      <w:r w:rsidRPr="007B1C7E">
        <w:rPr>
          <w:rFonts w:ascii="Arial" w:hAnsi="Arial" w:cs="Arial"/>
          <w:szCs w:val="24"/>
        </w:rPr>
        <w:t xml:space="preserve">charter to the </w:t>
      </w:r>
      <w:r w:rsidR="005F6E0F" w:rsidRPr="007B1C7E">
        <w:rPr>
          <w:rFonts w:ascii="Arial" w:hAnsi="Arial" w:cs="Arial"/>
          <w:szCs w:val="24"/>
        </w:rPr>
        <w:t xml:space="preserve">New York State </w:t>
      </w:r>
      <w:r w:rsidRPr="007B1C7E">
        <w:rPr>
          <w:rFonts w:ascii="Arial" w:hAnsi="Arial" w:cs="Arial"/>
          <w:szCs w:val="24"/>
        </w:rPr>
        <w:t>Board of Regents for i</w:t>
      </w:r>
      <w:r w:rsidR="00CE73DD" w:rsidRPr="007B1C7E">
        <w:rPr>
          <w:rFonts w:ascii="Arial" w:hAnsi="Arial" w:cs="Arial"/>
          <w:szCs w:val="24"/>
        </w:rPr>
        <w:t>t</w:t>
      </w:r>
      <w:r w:rsidR="004442D7" w:rsidRPr="007B1C7E">
        <w:rPr>
          <w:rFonts w:ascii="Arial" w:hAnsi="Arial" w:cs="Arial"/>
          <w:szCs w:val="24"/>
        </w:rPr>
        <w:t>s review, comment, and potential approval</w:t>
      </w:r>
      <w:r w:rsidRPr="007B1C7E">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20A07D56" w:rsidR="00E803EA" w:rsidRDefault="00E803EA" w:rsidP="00E803EA">
      <w:pPr>
        <w:ind w:firstLine="720"/>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007F25D7">
        <w:rPr>
          <w:rFonts w:ascii="Arial" w:hAnsi="Arial"/>
          <w:sz w:val="24"/>
          <w:szCs w:val="24"/>
        </w:rPr>
        <w:t>,</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Board of Trustees delegated to the </w:t>
      </w:r>
      <w:r>
        <w:rPr>
          <w:rFonts w:ascii="Arial" w:hAnsi="Arial" w:cs="Arial"/>
          <w:sz w:val="24"/>
          <w:szCs w:val="24"/>
        </w:rPr>
        <w:t xml:space="preserve">Charter Schools </w:t>
      </w:r>
      <w:r w:rsidRPr="00537F76">
        <w:rPr>
          <w:rFonts w:ascii="Arial" w:hAnsi="Arial"/>
          <w:sz w:val="24"/>
          <w:szCs w:val="24"/>
        </w:rPr>
        <w:t xml:space="preserve">Committee </w:t>
      </w:r>
      <w:r>
        <w:rPr>
          <w:rFonts w:ascii="Arial" w:hAnsi="Arial"/>
          <w:sz w:val="24"/>
          <w:szCs w:val="24"/>
        </w:rPr>
        <w:t xml:space="preserve">the </w:t>
      </w:r>
      <w:r w:rsidRPr="00537F76">
        <w:rPr>
          <w:rFonts w:ascii="Arial" w:hAnsi="Arial"/>
          <w:sz w:val="24"/>
          <w:szCs w:val="24"/>
        </w:rPr>
        <w:t xml:space="preserve">authority to </w:t>
      </w:r>
      <w:r>
        <w:rPr>
          <w:rFonts w:ascii="Arial" w:hAnsi="Arial"/>
          <w:sz w:val="24"/>
          <w:szCs w:val="24"/>
        </w:rPr>
        <w:t>approve or deny applications to establish new charter school education corporations, and applications by existing education corporations for authority to operate additional schools</w:t>
      </w:r>
      <w:r w:rsidR="0063129A">
        <w:rPr>
          <w:rFonts w:ascii="Arial" w:hAnsi="Arial"/>
          <w:sz w:val="24"/>
          <w:szCs w:val="24"/>
        </w:rPr>
        <w:t xml:space="preserve"> as well as revise charters </w:t>
      </w:r>
      <w:r w:rsidR="007F50B2">
        <w:rPr>
          <w:rFonts w:ascii="Arial" w:hAnsi="Arial"/>
          <w:sz w:val="24"/>
          <w:szCs w:val="24"/>
        </w:rPr>
        <w:t xml:space="preserve">including the approval </w:t>
      </w:r>
      <w:r w:rsidR="00224BAE">
        <w:rPr>
          <w:rFonts w:ascii="Arial" w:hAnsi="Arial"/>
          <w:sz w:val="24"/>
          <w:szCs w:val="24"/>
        </w:rPr>
        <w:t>to transfer the authority to operate</w:t>
      </w:r>
      <w:r w:rsidR="00054C0C">
        <w:rPr>
          <w:rFonts w:ascii="Arial" w:hAnsi="Arial"/>
          <w:sz w:val="24"/>
          <w:szCs w:val="24"/>
        </w:rPr>
        <w:t xml:space="preserve"> a charter</w:t>
      </w:r>
      <w:r>
        <w:rPr>
          <w:rFonts w:ascii="Arial" w:hAnsi="Arial"/>
          <w:sz w:val="24"/>
          <w:szCs w:val="24"/>
        </w:rPr>
        <w:t>.</w:t>
      </w:r>
    </w:p>
    <w:p w14:paraId="6236CA91" w14:textId="77777777" w:rsidR="00E803EA" w:rsidRPr="0068504B" w:rsidRDefault="00E803EA" w:rsidP="00E803EA">
      <w:pPr>
        <w:pStyle w:val="BodyTextIndent"/>
        <w:tabs>
          <w:tab w:val="left" w:pos="720"/>
        </w:tabs>
        <w:ind w:left="0" w:firstLine="0"/>
        <w:rPr>
          <w:rFonts w:ascii="Arial" w:hAnsi="Arial"/>
          <w:szCs w:val="24"/>
        </w:rPr>
      </w:pPr>
    </w:p>
    <w:p w14:paraId="18C19FDE" w14:textId="17DA0C76" w:rsidR="008D3FF8" w:rsidRDefault="00CE73DD" w:rsidP="00CE73DD">
      <w:pPr>
        <w:rPr>
          <w:rFonts w:ascii="Arial" w:hAnsi="Arial"/>
          <w:sz w:val="24"/>
          <w:szCs w:val="24"/>
        </w:rPr>
      </w:pPr>
      <w:r w:rsidRPr="0068504B">
        <w:rPr>
          <w:rFonts w:ascii="Arial" w:hAnsi="Arial"/>
          <w:sz w:val="24"/>
          <w:szCs w:val="24"/>
        </w:rPr>
        <w:tab/>
      </w:r>
      <w:r>
        <w:rPr>
          <w:rFonts w:ascii="Arial" w:hAnsi="Arial"/>
          <w:sz w:val="24"/>
          <w:szCs w:val="24"/>
        </w:rPr>
        <w:t xml:space="preserve">The New York Charter Schools Act of 1998 (the “Act”) </w:t>
      </w:r>
      <w:r w:rsidR="001C404E">
        <w:rPr>
          <w:rFonts w:ascii="Arial" w:hAnsi="Arial"/>
          <w:sz w:val="24"/>
          <w:szCs w:val="24"/>
        </w:rPr>
        <w:t xml:space="preserve">education corporations to </w:t>
      </w:r>
      <w:r w:rsidR="00940507">
        <w:rPr>
          <w:rFonts w:ascii="Arial" w:hAnsi="Arial"/>
          <w:sz w:val="24"/>
          <w:szCs w:val="24"/>
        </w:rPr>
        <w:t>operate more than one charter</w:t>
      </w:r>
      <w:r w:rsidR="003E4EF7">
        <w:rPr>
          <w:rFonts w:ascii="Arial" w:hAnsi="Arial"/>
          <w:sz w:val="24"/>
          <w:szCs w:val="24"/>
        </w:rPr>
        <w:t xml:space="preserve">.  Upon approval of its authorizer, an education corporation </w:t>
      </w:r>
      <w:r w:rsidR="00632254">
        <w:rPr>
          <w:rFonts w:ascii="Arial" w:hAnsi="Arial"/>
          <w:sz w:val="24"/>
          <w:szCs w:val="24"/>
        </w:rPr>
        <w:t>may transfer its authority to operate one of its charters to another education corporation</w:t>
      </w:r>
      <w:r w:rsidR="00E42474">
        <w:rPr>
          <w:rFonts w:ascii="Arial" w:hAnsi="Arial"/>
          <w:sz w:val="24"/>
          <w:szCs w:val="24"/>
        </w:rPr>
        <w:t xml:space="preserve"> or to be formed </w:t>
      </w:r>
      <w:r w:rsidR="00B10E71">
        <w:rPr>
          <w:rFonts w:ascii="Arial" w:hAnsi="Arial"/>
          <w:sz w:val="24"/>
          <w:szCs w:val="24"/>
        </w:rPr>
        <w:t xml:space="preserve">education corporation. </w:t>
      </w:r>
    </w:p>
    <w:p w14:paraId="0873D5E0" w14:textId="77777777" w:rsidR="0070334C" w:rsidRDefault="0070334C" w:rsidP="0070334C">
      <w:pPr>
        <w:pStyle w:val="BodyTextIndent"/>
        <w:tabs>
          <w:tab w:val="left" w:pos="720"/>
        </w:tabs>
        <w:ind w:left="0" w:firstLine="0"/>
        <w:jc w:val="both"/>
        <w:rPr>
          <w:rFonts w:ascii="Arial" w:hAnsi="Arial"/>
        </w:rPr>
      </w:pPr>
    </w:p>
    <w:p w14:paraId="5EE0B416" w14:textId="50121AF1" w:rsidR="0070334C" w:rsidRPr="00AE4A35" w:rsidRDefault="0070334C" w:rsidP="0070334C">
      <w:pPr>
        <w:pStyle w:val="BodyTextIndent"/>
        <w:tabs>
          <w:tab w:val="left" w:pos="720"/>
        </w:tabs>
        <w:ind w:left="0" w:firstLine="0"/>
      </w:pPr>
      <w:r>
        <w:rPr>
          <w:rFonts w:ascii="Arial" w:hAnsi="Arial"/>
        </w:rPr>
        <w:tab/>
        <w:t xml:space="preserve">The Board of Trustees </w:t>
      </w:r>
      <w:r w:rsidR="00D86DAB">
        <w:rPr>
          <w:rFonts w:ascii="Arial" w:hAnsi="Arial"/>
        </w:rPr>
        <w:t xml:space="preserve">granted Success Academy Charter Schools – NYC </w:t>
      </w:r>
      <w:r>
        <w:rPr>
          <w:rFonts w:ascii="Arial" w:hAnsi="Arial"/>
        </w:rPr>
        <w:t xml:space="preserve"> (the “Education Corporation”) </w:t>
      </w:r>
      <w:r w:rsidR="00D86DAB">
        <w:rPr>
          <w:rFonts w:ascii="Arial" w:hAnsi="Arial"/>
        </w:rPr>
        <w:t xml:space="preserve">the authority to operate Success Academy Charter </w:t>
      </w:r>
      <w:r w:rsidR="00D86DAB">
        <w:rPr>
          <w:rFonts w:ascii="Arial" w:hAnsi="Arial"/>
        </w:rPr>
        <w:lastRenderedPageBreak/>
        <w:t xml:space="preserve">School – Bronx 5 Lower </w:t>
      </w:r>
      <w:r w:rsidR="00933E1D">
        <w:rPr>
          <w:rFonts w:ascii="Arial" w:hAnsi="Arial"/>
        </w:rPr>
        <w:t xml:space="preserve">(the “School”) </w:t>
      </w:r>
      <w:r w:rsidR="00D86DAB">
        <w:rPr>
          <w:rFonts w:ascii="Arial" w:hAnsi="Arial"/>
        </w:rPr>
        <w:t xml:space="preserve">on </w:t>
      </w:r>
      <w:r w:rsidR="00933E1D">
        <w:rPr>
          <w:rFonts w:ascii="Arial" w:hAnsi="Arial"/>
        </w:rPr>
        <w:t>October 8, 2014</w:t>
      </w:r>
      <w:r w:rsidR="005D478E">
        <w:rPr>
          <w:rFonts w:ascii="Arial" w:hAnsi="Arial"/>
        </w:rPr>
        <w:t>,</w:t>
      </w:r>
      <w:r w:rsidR="00933E1D">
        <w:rPr>
          <w:rFonts w:ascii="Arial" w:hAnsi="Arial"/>
        </w:rPr>
        <w:t xml:space="preserve"> and the School is currently in its fourth year of offering instruction.</w:t>
      </w:r>
    </w:p>
    <w:p w14:paraId="6D69954B" w14:textId="77777777" w:rsidR="0070334C" w:rsidRDefault="0070334C" w:rsidP="0070334C">
      <w:pPr>
        <w:pStyle w:val="BodyTextIndent"/>
        <w:tabs>
          <w:tab w:val="left" w:pos="720"/>
        </w:tabs>
        <w:ind w:left="0" w:firstLine="0"/>
        <w:rPr>
          <w:rFonts w:ascii="Arial" w:hAnsi="Arial" w:cs="Arial"/>
        </w:rPr>
      </w:pPr>
      <w:r>
        <w:rPr>
          <w:rFonts w:ascii="Arial" w:hAnsi="Arial" w:cs="Arial"/>
        </w:rPr>
        <w:tab/>
      </w:r>
    </w:p>
    <w:p w14:paraId="06914E45" w14:textId="3EA76E95" w:rsidR="0070334C" w:rsidRDefault="0070334C" w:rsidP="0070334C">
      <w:pPr>
        <w:pStyle w:val="BodyTextIndent"/>
        <w:tabs>
          <w:tab w:val="left" w:pos="720"/>
        </w:tabs>
        <w:ind w:left="0" w:firstLine="0"/>
        <w:rPr>
          <w:rFonts w:ascii="Arial" w:eastAsia="Arial" w:hAnsi="Arial" w:cs="Arial"/>
          <w:szCs w:val="24"/>
        </w:rPr>
      </w:pPr>
      <w:r>
        <w:rPr>
          <w:rFonts w:ascii="Arial" w:hAnsi="Arial" w:cs="Arial"/>
        </w:rPr>
        <w:tab/>
      </w:r>
      <w:r w:rsidRPr="003C07EB">
        <w:rPr>
          <w:rFonts w:ascii="Arial" w:hAnsi="Arial"/>
        </w:rPr>
        <w:t xml:space="preserve">The overall health of </w:t>
      </w:r>
      <w:r>
        <w:rPr>
          <w:rFonts w:ascii="Arial" w:hAnsi="Arial"/>
        </w:rPr>
        <w:t xml:space="preserve">the Education Corporation </w:t>
      </w:r>
      <w:r w:rsidRPr="003C07EB">
        <w:rPr>
          <w:rFonts w:ascii="Arial" w:hAnsi="Arial"/>
        </w:rPr>
        <w:t xml:space="preserve">– academically, fiscally, and operationally – is positive.  </w:t>
      </w:r>
      <w:r w:rsidRPr="00E375EE">
        <w:rPr>
          <w:rFonts w:ascii="Arial" w:hAnsi="Arial" w:cs="Arial"/>
          <w:color w:val="000000"/>
          <w:szCs w:val="24"/>
        </w:rPr>
        <w:t xml:space="preserve">The Institute made its Summary of </w:t>
      </w:r>
      <w:r w:rsidR="00A67D26">
        <w:rPr>
          <w:rFonts w:ascii="Arial" w:hAnsi="Arial" w:cs="Arial"/>
          <w:color w:val="000000"/>
          <w:szCs w:val="24"/>
        </w:rPr>
        <w:t>Findings</w:t>
      </w:r>
      <w:r w:rsidRPr="00E375EE">
        <w:rPr>
          <w:rFonts w:ascii="Arial" w:hAnsi="Arial" w:cs="Arial"/>
          <w:color w:val="000000"/>
          <w:szCs w:val="24"/>
        </w:rPr>
        <w:t xml:space="preserve"> for the </w:t>
      </w:r>
      <w:r w:rsidR="00A67D26">
        <w:rPr>
          <w:rFonts w:ascii="Arial" w:hAnsi="Arial" w:cs="Arial"/>
          <w:color w:val="000000"/>
          <w:szCs w:val="24"/>
        </w:rPr>
        <w:t>proposal</w:t>
      </w:r>
      <w:r w:rsidRPr="00E375EE">
        <w:rPr>
          <w:rFonts w:ascii="Arial" w:hAnsi="Arial" w:cs="Arial"/>
          <w:color w:val="000000"/>
          <w:szCs w:val="24"/>
        </w:rPr>
        <w:t xml:space="preserve"> available to the Board of Trustees (copy on file in the Office of the Secretary and the Albany office of the Institute).</w:t>
      </w:r>
    </w:p>
    <w:p w14:paraId="0F744F76" w14:textId="77777777" w:rsidR="0070334C" w:rsidRDefault="0070334C" w:rsidP="0070334C">
      <w:pPr>
        <w:pStyle w:val="BodyTextIndent"/>
        <w:tabs>
          <w:tab w:val="left" w:pos="720"/>
        </w:tabs>
        <w:ind w:left="0" w:firstLine="0"/>
        <w:rPr>
          <w:rFonts w:ascii="Arial" w:eastAsia="Arial" w:hAnsi="Arial" w:cs="Arial"/>
          <w:szCs w:val="24"/>
        </w:rPr>
      </w:pPr>
    </w:p>
    <w:p w14:paraId="35794829" w14:textId="40BF22A3" w:rsidR="0070334C" w:rsidRDefault="0070334C" w:rsidP="00A67D26">
      <w:pPr>
        <w:pStyle w:val="BodyTextIndent"/>
        <w:tabs>
          <w:tab w:val="left" w:pos="720"/>
        </w:tabs>
        <w:ind w:left="0" w:firstLine="0"/>
        <w:rPr>
          <w:rFonts w:ascii="Arial" w:hAnsi="Arial"/>
        </w:rPr>
      </w:pPr>
      <w:r>
        <w:rPr>
          <w:rFonts w:ascii="Arial" w:eastAsia="Arial" w:hAnsi="Arial" w:cs="Arial"/>
          <w:szCs w:val="24"/>
        </w:rPr>
        <w:tab/>
      </w:r>
      <w:r>
        <w:rPr>
          <w:rFonts w:ascii="Arial" w:hAnsi="Arial"/>
        </w:rPr>
        <w:t>The Institute reviewed the proposed program elements (including enrollment projections, curriculum, and staffing) and budgets and found them satisfactory.  The Institute also reviewed the proposed revision from the legal and fiscal perspectives and finds it suitable under the Act and applicable law.  Based on the foregoing, the Institute recommends the Charter Schools Committee approve the requested revision.</w:t>
      </w:r>
      <w:r>
        <w:rPr>
          <w:rFonts w:ascii="Arial" w:hAnsi="Arial"/>
        </w:rPr>
        <w:tab/>
      </w:r>
    </w:p>
    <w:p w14:paraId="08D21CFF" w14:textId="77777777" w:rsidR="0070334C" w:rsidRDefault="0070334C" w:rsidP="0070334C">
      <w:pPr>
        <w:pStyle w:val="BodyTextIndent"/>
        <w:tabs>
          <w:tab w:val="left" w:pos="720"/>
        </w:tabs>
        <w:ind w:left="0" w:firstLine="0"/>
        <w:jc w:val="both"/>
        <w:rPr>
          <w:rFonts w:ascii="Arial" w:hAnsi="Arial"/>
        </w:rPr>
      </w:pPr>
    </w:p>
    <w:p w14:paraId="6A7B06BB" w14:textId="5D2AD31F" w:rsidR="003812E7" w:rsidRPr="007B5BDF" w:rsidRDefault="0070334C" w:rsidP="00EC11D5">
      <w:pPr>
        <w:pStyle w:val="BodyTextIndent"/>
        <w:tabs>
          <w:tab w:val="left" w:pos="720"/>
        </w:tabs>
        <w:ind w:left="0" w:firstLine="0"/>
        <w:jc w:val="both"/>
        <w:rPr>
          <w:rFonts w:ascii="Arial" w:hAnsi="Arial" w:cs="Arial"/>
          <w:szCs w:val="24"/>
        </w:rPr>
      </w:pPr>
      <w:r>
        <w:rPr>
          <w:rFonts w:ascii="Arial" w:hAnsi="Arial"/>
        </w:rPr>
        <w:tab/>
      </w:r>
      <w:r w:rsidR="003812E7" w:rsidRPr="007B5BDF">
        <w:rPr>
          <w:rFonts w:ascii="Arial" w:hAnsi="Arial"/>
          <w:szCs w:val="24"/>
        </w:rPr>
        <w:t xml:space="preserve">For the proposal listed above, the Institute, pursuant to Education Law </w:t>
      </w:r>
      <w:r w:rsidR="003812E7" w:rsidRPr="007B5BDF">
        <w:rPr>
          <w:rFonts w:ascii="Arial" w:hAnsi="Arial"/>
          <w:szCs w:val="24"/>
        </w:rPr>
        <w:br/>
      </w:r>
      <w:r w:rsidR="003812E7" w:rsidRPr="007B5BDF">
        <w:rPr>
          <w:rFonts w:ascii="Arial" w:hAnsi="Arial" w:cs="Arial"/>
          <w:szCs w:val="24"/>
        </w:rPr>
        <w:t>§</w:t>
      </w:r>
      <w:r w:rsidR="003812E7" w:rsidRPr="007B5BDF">
        <w:rPr>
          <w:rFonts w:ascii="Arial" w:hAnsi="Arial"/>
          <w:szCs w:val="24"/>
        </w:rPr>
        <w:t xml:space="preserve"> 2857(1), notified the school district in which the school</w:t>
      </w:r>
      <w:r w:rsidR="006406F7">
        <w:rPr>
          <w:rFonts w:ascii="Arial" w:hAnsi="Arial"/>
          <w:szCs w:val="24"/>
        </w:rPr>
        <w:t xml:space="preserve"> </w:t>
      </w:r>
      <w:r w:rsidR="00EC11D5">
        <w:rPr>
          <w:rFonts w:ascii="Arial" w:hAnsi="Arial"/>
          <w:szCs w:val="24"/>
        </w:rPr>
        <w:t>is</w:t>
      </w:r>
      <w:r w:rsidR="006406F7">
        <w:rPr>
          <w:rFonts w:ascii="Arial" w:hAnsi="Arial"/>
          <w:szCs w:val="24"/>
        </w:rPr>
        <w:t xml:space="preserve"> located </w:t>
      </w:r>
      <w:r w:rsidR="003812E7" w:rsidRPr="007B5BDF">
        <w:rPr>
          <w:rFonts w:ascii="Arial" w:hAnsi="Arial"/>
          <w:szCs w:val="24"/>
        </w:rPr>
        <w:t xml:space="preserve">regarding the receipt of the application </w:t>
      </w:r>
      <w:r w:rsidR="006406F7">
        <w:rPr>
          <w:rFonts w:ascii="Arial" w:hAnsi="Arial"/>
          <w:szCs w:val="24"/>
        </w:rPr>
        <w:t xml:space="preserve">for revision.  </w:t>
      </w:r>
      <w:r w:rsidR="0092713F">
        <w:rPr>
          <w:rFonts w:ascii="Arial" w:hAnsi="Arial"/>
          <w:szCs w:val="24"/>
        </w:rPr>
        <w:t xml:space="preserve">As of </w:t>
      </w:r>
      <w:r w:rsidR="00EC11D5">
        <w:rPr>
          <w:rFonts w:ascii="Arial" w:hAnsi="Arial"/>
          <w:szCs w:val="24"/>
        </w:rPr>
        <w:t>October 6, 2025</w:t>
      </w:r>
      <w:r w:rsidR="0092713F">
        <w:rPr>
          <w:rFonts w:ascii="Arial" w:hAnsi="Arial"/>
          <w:szCs w:val="24"/>
        </w:rPr>
        <w:t xml:space="preserve">, the </w:t>
      </w:r>
      <w:r w:rsidR="003C6A5F">
        <w:rPr>
          <w:rFonts w:ascii="Arial" w:hAnsi="Arial"/>
          <w:szCs w:val="24"/>
        </w:rPr>
        <w:t>Board of Trustees received no district comments</w:t>
      </w:r>
      <w:r w:rsidR="00E00944">
        <w:rPr>
          <w:rFonts w:ascii="Arial" w:hAnsi="Arial"/>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DEE4F" w14:textId="77777777" w:rsidR="005F22B8" w:rsidRDefault="005F22B8">
      <w:r>
        <w:separator/>
      </w:r>
    </w:p>
  </w:endnote>
  <w:endnote w:type="continuationSeparator" w:id="0">
    <w:p w14:paraId="7F7EF288" w14:textId="77777777" w:rsidR="005F22B8" w:rsidRDefault="005F2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63733" w14:textId="77777777" w:rsidR="005F22B8" w:rsidRDefault="005F22B8">
      <w:r>
        <w:separator/>
      </w:r>
    </w:p>
  </w:footnote>
  <w:footnote w:type="continuationSeparator" w:id="0">
    <w:p w14:paraId="05DD18E3" w14:textId="77777777" w:rsidR="005F22B8" w:rsidRDefault="005F22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306A7" w14:textId="682ED9E7"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FC4327">
      <w:rPr>
        <w:rStyle w:val="PageNumber"/>
        <w:rFonts w:ascii="Arial" w:hAnsi="Arial" w:cs="Arial"/>
        <w:sz w:val="24"/>
        <w:szCs w:val="24"/>
      </w:rPr>
      <w:t xml:space="preserve">October </w:t>
    </w:r>
    <w:r w:rsidR="00810F8C">
      <w:rPr>
        <w:rStyle w:val="PageNumber"/>
        <w:rFonts w:ascii="Arial" w:hAnsi="Arial" w:cs="Arial"/>
        <w:sz w:val="24"/>
        <w:szCs w:val="24"/>
      </w:rPr>
      <w:t>__</w:t>
    </w:r>
    <w:r w:rsidR="002B4C46">
      <w:rPr>
        <w:rStyle w:val="PageNumber"/>
        <w:rFonts w:ascii="Arial" w:hAnsi="Arial" w:cs="Arial"/>
        <w:sz w:val="24"/>
        <w:szCs w:val="24"/>
      </w:rPr>
      <w:t>, 202</w:t>
    </w:r>
    <w:r w:rsidR="00810F8C">
      <w:rPr>
        <w:rStyle w:val="PageNumber"/>
        <w:rFonts w:ascii="Arial" w:hAnsi="Arial" w:cs="Arial"/>
        <w:sz w:val="24"/>
        <w:szCs w:val="24"/>
      </w:rPr>
      <w:t>5</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4BD3E" w14:textId="57841106"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 xml:space="preserve">October </w:t>
    </w:r>
    <w:r w:rsidR="007C2116">
      <w:rPr>
        <w:rStyle w:val="PageNumber"/>
        <w:rFonts w:ascii="Arial" w:hAnsi="Arial" w:cs="Arial"/>
        <w:sz w:val="24"/>
        <w:szCs w:val="24"/>
      </w:rPr>
      <w:t>__</w:t>
    </w:r>
    <w:r>
      <w:rPr>
        <w:rStyle w:val="PageNumber"/>
        <w:rFonts w:ascii="Arial" w:hAnsi="Arial" w:cs="Arial"/>
        <w:sz w:val="24"/>
        <w:szCs w:val="24"/>
      </w:rPr>
      <w:t>, 20</w:t>
    </w:r>
    <w:r w:rsidR="007C2116">
      <w:rPr>
        <w:rStyle w:val="PageNumber"/>
        <w:rFonts w:ascii="Arial" w:hAnsi="Arial" w:cs="Arial"/>
        <w:sz w:val="24"/>
        <w:szCs w:val="24"/>
      </w:rPr>
      <w:t>2</w:t>
    </w:r>
    <w:r>
      <w:rPr>
        <w:rStyle w:val="PageNumber"/>
        <w:rFonts w:ascii="Arial" w:hAnsi="Arial" w:cs="Arial"/>
        <w:sz w:val="24"/>
        <w:szCs w:val="24"/>
      </w:rPr>
      <w:t>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5E6D"/>
    <w:rsid w:val="00017FA7"/>
    <w:rsid w:val="00025291"/>
    <w:rsid w:val="00030110"/>
    <w:rsid w:val="00030A31"/>
    <w:rsid w:val="00041BA4"/>
    <w:rsid w:val="00042040"/>
    <w:rsid w:val="00046669"/>
    <w:rsid w:val="00047128"/>
    <w:rsid w:val="00054C0C"/>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31D0"/>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C8C"/>
    <w:rsid w:val="000D7E3C"/>
    <w:rsid w:val="000E1E1B"/>
    <w:rsid w:val="000E41CE"/>
    <w:rsid w:val="000E460C"/>
    <w:rsid w:val="000E4925"/>
    <w:rsid w:val="000E677B"/>
    <w:rsid w:val="000E6B40"/>
    <w:rsid w:val="000F0965"/>
    <w:rsid w:val="000F1D41"/>
    <w:rsid w:val="000F2F43"/>
    <w:rsid w:val="000F43C4"/>
    <w:rsid w:val="000F54C4"/>
    <w:rsid w:val="000F55B5"/>
    <w:rsid w:val="000F74EA"/>
    <w:rsid w:val="000F7FE9"/>
    <w:rsid w:val="00101F81"/>
    <w:rsid w:val="00103655"/>
    <w:rsid w:val="00104BDD"/>
    <w:rsid w:val="001068BD"/>
    <w:rsid w:val="00107101"/>
    <w:rsid w:val="001107DE"/>
    <w:rsid w:val="00112293"/>
    <w:rsid w:val="001133DA"/>
    <w:rsid w:val="00113C44"/>
    <w:rsid w:val="0011522C"/>
    <w:rsid w:val="001161E0"/>
    <w:rsid w:val="001172CF"/>
    <w:rsid w:val="001220FB"/>
    <w:rsid w:val="00123FB3"/>
    <w:rsid w:val="00127A31"/>
    <w:rsid w:val="00127C55"/>
    <w:rsid w:val="00133BA7"/>
    <w:rsid w:val="00133F92"/>
    <w:rsid w:val="00134E57"/>
    <w:rsid w:val="001356F0"/>
    <w:rsid w:val="00136EFB"/>
    <w:rsid w:val="0013774B"/>
    <w:rsid w:val="001411A7"/>
    <w:rsid w:val="0015350D"/>
    <w:rsid w:val="00153749"/>
    <w:rsid w:val="00154A92"/>
    <w:rsid w:val="00156FFD"/>
    <w:rsid w:val="00157C2A"/>
    <w:rsid w:val="00160393"/>
    <w:rsid w:val="001623CC"/>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C404E"/>
    <w:rsid w:val="001C4B1A"/>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2A83"/>
    <w:rsid w:val="0020333E"/>
    <w:rsid w:val="002044F7"/>
    <w:rsid w:val="00210E42"/>
    <w:rsid w:val="00214B5B"/>
    <w:rsid w:val="002153C9"/>
    <w:rsid w:val="00215AE7"/>
    <w:rsid w:val="00217C89"/>
    <w:rsid w:val="00224BAE"/>
    <w:rsid w:val="002250E3"/>
    <w:rsid w:val="00225231"/>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2DF1"/>
    <w:rsid w:val="0028483F"/>
    <w:rsid w:val="00285C12"/>
    <w:rsid w:val="00286277"/>
    <w:rsid w:val="00286F9F"/>
    <w:rsid w:val="00290D07"/>
    <w:rsid w:val="00291DD4"/>
    <w:rsid w:val="00295A74"/>
    <w:rsid w:val="00297D15"/>
    <w:rsid w:val="00297F53"/>
    <w:rsid w:val="002A177E"/>
    <w:rsid w:val="002A1BCC"/>
    <w:rsid w:val="002A3716"/>
    <w:rsid w:val="002B07C5"/>
    <w:rsid w:val="002B0A3D"/>
    <w:rsid w:val="002B42AF"/>
    <w:rsid w:val="002B4C46"/>
    <w:rsid w:val="002B5880"/>
    <w:rsid w:val="002B5BE9"/>
    <w:rsid w:val="002C3CED"/>
    <w:rsid w:val="002C59D7"/>
    <w:rsid w:val="002C5FE3"/>
    <w:rsid w:val="002C7E6A"/>
    <w:rsid w:val="002D0F7D"/>
    <w:rsid w:val="002D5D05"/>
    <w:rsid w:val="002D6958"/>
    <w:rsid w:val="002D701D"/>
    <w:rsid w:val="002D7D75"/>
    <w:rsid w:val="002E0ED0"/>
    <w:rsid w:val="002E2684"/>
    <w:rsid w:val="002E2B0A"/>
    <w:rsid w:val="002E6EC1"/>
    <w:rsid w:val="002E7309"/>
    <w:rsid w:val="002F0062"/>
    <w:rsid w:val="002F1838"/>
    <w:rsid w:val="002F4CC7"/>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732"/>
    <w:rsid w:val="0033699A"/>
    <w:rsid w:val="0034526E"/>
    <w:rsid w:val="0034634F"/>
    <w:rsid w:val="0034722D"/>
    <w:rsid w:val="00350212"/>
    <w:rsid w:val="003509B1"/>
    <w:rsid w:val="003510E2"/>
    <w:rsid w:val="00351E64"/>
    <w:rsid w:val="003522B9"/>
    <w:rsid w:val="00353533"/>
    <w:rsid w:val="00357049"/>
    <w:rsid w:val="0036002A"/>
    <w:rsid w:val="0036120D"/>
    <w:rsid w:val="00366500"/>
    <w:rsid w:val="003668D4"/>
    <w:rsid w:val="0037050E"/>
    <w:rsid w:val="00370929"/>
    <w:rsid w:val="003730CF"/>
    <w:rsid w:val="00374BD8"/>
    <w:rsid w:val="003753EE"/>
    <w:rsid w:val="0037557F"/>
    <w:rsid w:val="0037654C"/>
    <w:rsid w:val="003812E7"/>
    <w:rsid w:val="00381DD6"/>
    <w:rsid w:val="00383FD9"/>
    <w:rsid w:val="003840E8"/>
    <w:rsid w:val="00390DA1"/>
    <w:rsid w:val="00392D6F"/>
    <w:rsid w:val="0039370F"/>
    <w:rsid w:val="003A066E"/>
    <w:rsid w:val="003A43DF"/>
    <w:rsid w:val="003A5037"/>
    <w:rsid w:val="003A5C0A"/>
    <w:rsid w:val="003B13E9"/>
    <w:rsid w:val="003B1D91"/>
    <w:rsid w:val="003B59F8"/>
    <w:rsid w:val="003C0D62"/>
    <w:rsid w:val="003C15EC"/>
    <w:rsid w:val="003C1ACE"/>
    <w:rsid w:val="003C5FE2"/>
    <w:rsid w:val="003C6A5F"/>
    <w:rsid w:val="003D2EA2"/>
    <w:rsid w:val="003E0913"/>
    <w:rsid w:val="003E4EF7"/>
    <w:rsid w:val="003E6099"/>
    <w:rsid w:val="003E6FAF"/>
    <w:rsid w:val="003E72D6"/>
    <w:rsid w:val="003F2516"/>
    <w:rsid w:val="003F4428"/>
    <w:rsid w:val="003F62D2"/>
    <w:rsid w:val="003F6877"/>
    <w:rsid w:val="003F7DB2"/>
    <w:rsid w:val="004041C0"/>
    <w:rsid w:val="00404DB8"/>
    <w:rsid w:val="004053A0"/>
    <w:rsid w:val="004075B8"/>
    <w:rsid w:val="0041127C"/>
    <w:rsid w:val="00411920"/>
    <w:rsid w:val="00420315"/>
    <w:rsid w:val="004242F4"/>
    <w:rsid w:val="004260EC"/>
    <w:rsid w:val="004317FF"/>
    <w:rsid w:val="00431A0F"/>
    <w:rsid w:val="0043381C"/>
    <w:rsid w:val="00433DC6"/>
    <w:rsid w:val="00437E34"/>
    <w:rsid w:val="00440574"/>
    <w:rsid w:val="004418FF"/>
    <w:rsid w:val="00441C71"/>
    <w:rsid w:val="0044370F"/>
    <w:rsid w:val="004442D7"/>
    <w:rsid w:val="00446664"/>
    <w:rsid w:val="00451C69"/>
    <w:rsid w:val="004536A8"/>
    <w:rsid w:val="004551D5"/>
    <w:rsid w:val="00456914"/>
    <w:rsid w:val="00457987"/>
    <w:rsid w:val="00460525"/>
    <w:rsid w:val="00462384"/>
    <w:rsid w:val="00462A46"/>
    <w:rsid w:val="004632C2"/>
    <w:rsid w:val="0046436F"/>
    <w:rsid w:val="00467BE2"/>
    <w:rsid w:val="0047258C"/>
    <w:rsid w:val="00473044"/>
    <w:rsid w:val="0047403A"/>
    <w:rsid w:val="0047609A"/>
    <w:rsid w:val="004906AD"/>
    <w:rsid w:val="00492BE1"/>
    <w:rsid w:val="004949D1"/>
    <w:rsid w:val="00496239"/>
    <w:rsid w:val="00496D77"/>
    <w:rsid w:val="00497B14"/>
    <w:rsid w:val="004A44C4"/>
    <w:rsid w:val="004A4C0D"/>
    <w:rsid w:val="004A5AC3"/>
    <w:rsid w:val="004A66AD"/>
    <w:rsid w:val="004A73A9"/>
    <w:rsid w:val="004B0B18"/>
    <w:rsid w:val="004B13B4"/>
    <w:rsid w:val="004B1426"/>
    <w:rsid w:val="004B18AE"/>
    <w:rsid w:val="004B2D72"/>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21D9"/>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56A94"/>
    <w:rsid w:val="0056092B"/>
    <w:rsid w:val="0056173B"/>
    <w:rsid w:val="00562C43"/>
    <w:rsid w:val="00566789"/>
    <w:rsid w:val="005752F2"/>
    <w:rsid w:val="00581FBB"/>
    <w:rsid w:val="00587483"/>
    <w:rsid w:val="00592909"/>
    <w:rsid w:val="00594CB7"/>
    <w:rsid w:val="00594CCD"/>
    <w:rsid w:val="0059704A"/>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478E"/>
    <w:rsid w:val="005D5B99"/>
    <w:rsid w:val="005D6056"/>
    <w:rsid w:val="005D6086"/>
    <w:rsid w:val="005D7F8A"/>
    <w:rsid w:val="005E146D"/>
    <w:rsid w:val="005E1EC9"/>
    <w:rsid w:val="005E56A5"/>
    <w:rsid w:val="005E5781"/>
    <w:rsid w:val="005F1CCB"/>
    <w:rsid w:val="005F22B8"/>
    <w:rsid w:val="005F4A3D"/>
    <w:rsid w:val="005F6E0F"/>
    <w:rsid w:val="005F75B8"/>
    <w:rsid w:val="00603D78"/>
    <w:rsid w:val="00605160"/>
    <w:rsid w:val="00607EAF"/>
    <w:rsid w:val="00610ECC"/>
    <w:rsid w:val="00614567"/>
    <w:rsid w:val="00621CD0"/>
    <w:rsid w:val="00626449"/>
    <w:rsid w:val="0063129A"/>
    <w:rsid w:val="00632254"/>
    <w:rsid w:val="006328B2"/>
    <w:rsid w:val="00633AC1"/>
    <w:rsid w:val="006343C2"/>
    <w:rsid w:val="00634E89"/>
    <w:rsid w:val="00635FEC"/>
    <w:rsid w:val="00637C6C"/>
    <w:rsid w:val="006406F7"/>
    <w:rsid w:val="006407A8"/>
    <w:rsid w:val="006407B8"/>
    <w:rsid w:val="00640CAE"/>
    <w:rsid w:val="0064104E"/>
    <w:rsid w:val="00642292"/>
    <w:rsid w:val="0064243B"/>
    <w:rsid w:val="006465D1"/>
    <w:rsid w:val="00647246"/>
    <w:rsid w:val="006534B2"/>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4156"/>
    <w:rsid w:val="0068504B"/>
    <w:rsid w:val="00687668"/>
    <w:rsid w:val="0069054B"/>
    <w:rsid w:val="00690578"/>
    <w:rsid w:val="00690A54"/>
    <w:rsid w:val="00691760"/>
    <w:rsid w:val="00694D75"/>
    <w:rsid w:val="006A318D"/>
    <w:rsid w:val="006A3D38"/>
    <w:rsid w:val="006A41A8"/>
    <w:rsid w:val="006A4ECE"/>
    <w:rsid w:val="006A55A4"/>
    <w:rsid w:val="006B52E0"/>
    <w:rsid w:val="006C0F6B"/>
    <w:rsid w:val="006C15B6"/>
    <w:rsid w:val="006C1CCD"/>
    <w:rsid w:val="006C2436"/>
    <w:rsid w:val="006C4394"/>
    <w:rsid w:val="006C4BC8"/>
    <w:rsid w:val="006D4A9C"/>
    <w:rsid w:val="006D611F"/>
    <w:rsid w:val="006D6EC3"/>
    <w:rsid w:val="006D7046"/>
    <w:rsid w:val="006E2467"/>
    <w:rsid w:val="006E5169"/>
    <w:rsid w:val="006E6826"/>
    <w:rsid w:val="006E7DA1"/>
    <w:rsid w:val="006F0E6B"/>
    <w:rsid w:val="006F23F5"/>
    <w:rsid w:val="006F28F8"/>
    <w:rsid w:val="006F5069"/>
    <w:rsid w:val="006F6347"/>
    <w:rsid w:val="006F6C6B"/>
    <w:rsid w:val="0070060E"/>
    <w:rsid w:val="00701C3C"/>
    <w:rsid w:val="0070334C"/>
    <w:rsid w:val="00705A98"/>
    <w:rsid w:val="007063B9"/>
    <w:rsid w:val="00706E02"/>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2197"/>
    <w:rsid w:val="0076540F"/>
    <w:rsid w:val="00765D0A"/>
    <w:rsid w:val="00770E16"/>
    <w:rsid w:val="00771AF3"/>
    <w:rsid w:val="00772EC8"/>
    <w:rsid w:val="00773A4D"/>
    <w:rsid w:val="00774D99"/>
    <w:rsid w:val="00776170"/>
    <w:rsid w:val="00781100"/>
    <w:rsid w:val="00781371"/>
    <w:rsid w:val="00782976"/>
    <w:rsid w:val="00783F59"/>
    <w:rsid w:val="0079103F"/>
    <w:rsid w:val="007A366B"/>
    <w:rsid w:val="007A49F0"/>
    <w:rsid w:val="007A6359"/>
    <w:rsid w:val="007A6C07"/>
    <w:rsid w:val="007B1C7E"/>
    <w:rsid w:val="007B1F06"/>
    <w:rsid w:val="007B2C67"/>
    <w:rsid w:val="007B447B"/>
    <w:rsid w:val="007B5754"/>
    <w:rsid w:val="007B5AFD"/>
    <w:rsid w:val="007B5BDF"/>
    <w:rsid w:val="007B7458"/>
    <w:rsid w:val="007C0719"/>
    <w:rsid w:val="007C2116"/>
    <w:rsid w:val="007C2CD0"/>
    <w:rsid w:val="007C4B88"/>
    <w:rsid w:val="007D0952"/>
    <w:rsid w:val="007D1EC8"/>
    <w:rsid w:val="007D4770"/>
    <w:rsid w:val="007D4E34"/>
    <w:rsid w:val="007D722E"/>
    <w:rsid w:val="007D7C53"/>
    <w:rsid w:val="007E09F7"/>
    <w:rsid w:val="007E1699"/>
    <w:rsid w:val="007E2E8A"/>
    <w:rsid w:val="007E78DE"/>
    <w:rsid w:val="007F1C8E"/>
    <w:rsid w:val="007F25D7"/>
    <w:rsid w:val="007F50B2"/>
    <w:rsid w:val="0080045F"/>
    <w:rsid w:val="00801E3B"/>
    <w:rsid w:val="00802FBE"/>
    <w:rsid w:val="00803459"/>
    <w:rsid w:val="00804119"/>
    <w:rsid w:val="00804C02"/>
    <w:rsid w:val="0080537E"/>
    <w:rsid w:val="00807064"/>
    <w:rsid w:val="00810038"/>
    <w:rsid w:val="00810F8C"/>
    <w:rsid w:val="00812888"/>
    <w:rsid w:val="0081745D"/>
    <w:rsid w:val="00824781"/>
    <w:rsid w:val="00824E1A"/>
    <w:rsid w:val="0082783C"/>
    <w:rsid w:val="00833A00"/>
    <w:rsid w:val="008362B9"/>
    <w:rsid w:val="00837172"/>
    <w:rsid w:val="00841BEF"/>
    <w:rsid w:val="008421F4"/>
    <w:rsid w:val="00842709"/>
    <w:rsid w:val="008442D9"/>
    <w:rsid w:val="0084465E"/>
    <w:rsid w:val="00844C3B"/>
    <w:rsid w:val="00851FAF"/>
    <w:rsid w:val="008563B3"/>
    <w:rsid w:val="00861834"/>
    <w:rsid w:val="00861B65"/>
    <w:rsid w:val="00862704"/>
    <w:rsid w:val="00862778"/>
    <w:rsid w:val="00864B01"/>
    <w:rsid w:val="00866F3D"/>
    <w:rsid w:val="00867932"/>
    <w:rsid w:val="0087221C"/>
    <w:rsid w:val="00875A5F"/>
    <w:rsid w:val="00875CB2"/>
    <w:rsid w:val="00883BED"/>
    <w:rsid w:val="00885DF0"/>
    <w:rsid w:val="0089175F"/>
    <w:rsid w:val="008931AA"/>
    <w:rsid w:val="008A41A2"/>
    <w:rsid w:val="008A4F69"/>
    <w:rsid w:val="008A58F9"/>
    <w:rsid w:val="008B0E6F"/>
    <w:rsid w:val="008B233E"/>
    <w:rsid w:val="008B3158"/>
    <w:rsid w:val="008B50B2"/>
    <w:rsid w:val="008B6942"/>
    <w:rsid w:val="008B7D12"/>
    <w:rsid w:val="008C0437"/>
    <w:rsid w:val="008C088C"/>
    <w:rsid w:val="008C0DF4"/>
    <w:rsid w:val="008C1284"/>
    <w:rsid w:val="008C50FC"/>
    <w:rsid w:val="008C7151"/>
    <w:rsid w:val="008D1B8C"/>
    <w:rsid w:val="008D248E"/>
    <w:rsid w:val="008D2AFE"/>
    <w:rsid w:val="008D3FF8"/>
    <w:rsid w:val="008D4A67"/>
    <w:rsid w:val="008E379C"/>
    <w:rsid w:val="008E3FE6"/>
    <w:rsid w:val="008E7FA4"/>
    <w:rsid w:val="008F122F"/>
    <w:rsid w:val="008F1F30"/>
    <w:rsid w:val="008F3EE4"/>
    <w:rsid w:val="008F54A4"/>
    <w:rsid w:val="008F5DD0"/>
    <w:rsid w:val="008F5F22"/>
    <w:rsid w:val="0090312D"/>
    <w:rsid w:val="00903EA6"/>
    <w:rsid w:val="00905003"/>
    <w:rsid w:val="0091006F"/>
    <w:rsid w:val="0091207F"/>
    <w:rsid w:val="00912D51"/>
    <w:rsid w:val="0091313C"/>
    <w:rsid w:val="009141FD"/>
    <w:rsid w:val="00916FFD"/>
    <w:rsid w:val="00921011"/>
    <w:rsid w:val="00925CFD"/>
    <w:rsid w:val="0092713F"/>
    <w:rsid w:val="0093161E"/>
    <w:rsid w:val="00933BB9"/>
    <w:rsid w:val="00933E1D"/>
    <w:rsid w:val="009347A1"/>
    <w:rsid w:val="009360A4"/>
    <w:rsid w:val="009367ED"/>
    <w:rsid w:val="00937C0E"/>
    <w:rsid w:val="00937FB1"/>
    <w:rsid w:val="00940507"/>
    <w:rsid w:val="00941881"/>
    <w:rsid w:val="009459B5"/>
    <w:rsid w:val="00951D90"/>
    <w:rsid w:val="009538B1"/>
    <w:rsid w:val="00954F6C"/>
    <w:rsid w:val="0095512B"/>
    <w:rsid w:val="00955BE4"/>
    <w:rsid w:val="00957C7B"/>
    <w:rsid w:val="009604D4"/>
    <w:rsid w:val="009615AA"/>
    <w:rsid w:val="009652C1"/>
    <w:rsid w:val="00966E39"/>
    <w:rsid w:val="00977545"/>
    <w:rsid w:val="0098065C"/>
    <w:rsid w:val="0098208D"/>
    <w:rsid w:val="00984249"/>
    <w:rsid w:val="00984EB8"/>
    <w:rsid w:val="009858B0"/>
    <w:rsid w:val="00987924"/>
    <w:rsid w:val="00991147"/>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C6059"/>
    <w:rsid w:val="009D3D33"/>
    <w:rsid w:val="009D48D9"/>
    <w:rsid w:val="009D7E6C"/>
    <w:rsid w:val="009E0B52"/>
    <w:rsid w:val="009E108D"/>
    <w:rsid w:val="009F1619"/>
    <w:rsid w:val="009F1D08"/>
    <w:rsid w:val="009F25DA"/>
    <w:rsid w:val="009F45FB"/>
    <w:rsid w:val="009F4890"/>
    <w:rsid w:val="009F5A98"/>
    <w:rsid w:val="00A015BA"/>
    <w:rsid w:val="00A01AB3"/>
    <w:rsid w:val="00A025BB"/>
    <w:rsid w:val="00A036E8"/>
    <w:rsid w:val="00A0641C"/>
    <w:rsid w:val="00A0681D"/>
    <w:rsid w:val="00A07DC4"/>
    <w:rsid w:val="00A10B9A"/>
    <w:rsid w:val="00A1487F"/>
    <w:rsid w:val="00A14ECA"/>
    <w:rsid w:val="00A152FD"/>
    <w:rsid w:val="00A158DA"/>
    <w:rsid w:val="00A16DB9"/>
    <w:rsid w:val="00A20A09"/>
    <w:rsid w:val="00A21D96"/>
    <w:rsid w:val="00A238CE"/>
    <w:rsid w:val="00A250B4"/>
    <w:rsid w:val="00A27806"/>
    <w:rsid w:val="00A33FF2"/>
    <w:rsid w:val="00A36356"/>
    <w:rsid w:val="00A429FE"/>
    <w:rsid w:val="00A4444C"/>
    <w:rsid w:val="00A44C14"/>
    <w:rsid w:val="00A44D3F"/>
    <w:rsid w:val="00A479A6"/>
    <w:rsid w:val="00A56004"/>
    <w:rsid w:val="00A5635E"/>
    <w:rsid w:val="00A575B0"/>
    <w:rsid w:val="00A5779F"/>
    <w:rsid w:val="00A60EC2"/>
    <w:rsid w:val="00A6306D"/>
    <w:rsid w:val="00A638A4"/>
    <w:rsid w:val="00A651E9"/>
    <w:rsid w:val="00A67D26"/>
    <w:rsid w:val="00A713F5"/>
    <w:rsid w:val="00A71B66"/>
    <w:rsid w:val="00A75475"/>
    <w:rsid w:val="00A75EB9"/>
    <w:rsid w:val="00A76E3F"/>
    <w:rsid w:val="00A779C0"/>
    <w:rsid w:val="00A819CA"/>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4A9B"/>
    <w:rsid w:val="00AB5DEC"/>
    <w:rsid w:val="00AB6BA4"/>
    <w:rsid w:val="00AB700B"/>
    <w:rsid w:val="00AB7A03"/>
    <w:rsid w:val="00AC14BD"/>
    <w:rsid w:val="00AC1966"/>
    <w:rsid w:val="00AC54D7"/>
    <w:rsid w:val="00AC5CFE"/>
    <w:rsid w:val="00AC7FD7"/>
    <w:rsid w:val="00AD2734"/>
    <w:rsid w:val="00AD34E8"/>
    <w:rsid w:val="00AD3F4D"/>
    <w:rsid w:val="00AD4050"/>
    <w:rsid w:val="00AD4BCA"/>
    <w:rsid w:val="00AD54B5"/>
    <w:rsid w:val="00AE3217"/>
    <w:rsid w:val="00AE38E5"/>
    <w:rsid w:val="00AE45A3"/>
    <w:rsid w:val="00AE6172"/>
    <w:rsid w:val="00AE7572"/>
    <w:rsid w:val="00AF1535"/>
    <w:rsid w:val="00AF2B3C"/>
    <w:rsid w:val="00AF52A2"/>
    <w:rsid w:val="00AF5CF6"/>
    <w:rsid w:val="00AF7E62"/>
    <w:rsid w:val="00B008A4"/>
    <w:rsid w:val="00B0099F"/>
    <w:rsid w:val="00B03B73"/>
    <w:rsid w:val="00B06CF1"/>
    <w:rsid w:val="00B10E71"/>
    <w:rsid w:val="00B118DE"/>
    <w:rsid w:val="00B13ECF"/>
    <w:rsid w:val="00B14CA7"/>
    <w:rsid w:val="00B1611B"/>
    <w:rsid w:val="00B20602"/>
    <w:rsid w:val="00B20D47"/>
    <w:rsid w:val="00B22537"/>
    <w:rsid w:val="00B22EE0"/>
    <w:rsid w:val="00B26511"/>
    <w:rsid w:val="00B32B89"/>
    <w:rsid w:val="00B32BDB"/>
    <w:rsid w:val="00B33293"/>
    <w:rsid w:val="00B33F1A"/>
    <w:rsid w:val="00B348A8"/>
    <w:rsid w:val="00B35F9A"/>
    <w:rsid w:val="00B36672"/>
    <w:rsid w:val="00B4144D"/>
    <w:rsid w:val="00B42470"/>
    <w:rsid w:val="00B448C3"/>
    <w:rsid w:val="00B50385"/>
    <w:rsid w:val="00B5094D"/>
    <w:rsid w:val="00B52EB8"/>
    <w:rsid w:val="00B5474D"/>
    <w:rsid w:val="00B55668"/>
    <w:rsid w:val="00B62695"/>
    <w:rsid w:val="00B6535C"/>
    <w:rsid w:val="00B70FE2"/>
    <w:rsid w:val="00B734A8"/>
    <w:rsid w:val="00B73F1A"/>
    <w:rsid w:val="00B7584C"/>
    <w:rsid w:val="00B77B83"/>
    <w:rsid w:val="00B80FC8"/>
    <w:rsid w:val="00B826B3"/>
    <w:rsid w:val="00B8623A"/>
    <w:rsid w:val="00B868DF"/>
    <w:rsid w:val="00B9143C"/>
    <w:rsid w:val="00B925C3"/>
    <w:rsid w:val="00B92C03"/>
    <w:rsid w:val="00B93100"/>
    <w:rsid w:val="00B963DE"/>
    <w:rsid w:val="00BA0931"/>
    <w:rsid w:val="00BA0B32"/>
    <w:rsid w:val="00BA3DFE"/>
    <w:rsid w:val="00BA549C"/>
    <w:rsid w:val="00BA59D4"/>
    <w:rsid w:val="00BA6638"/>
    <w:rsid w:val="00BB0842"/>
    <w:rsid w:val="00BB0EE9"/>
    <w:rsid w:val="00BB1CF3"/>
    <w:rsid w:val="00BB22FA"/>
    <w:rsid w:val="00BB2570"/>
    <w:rsid w:val="00BB3B51"/>
    <w:rsid w:val="00BB418B"/>
    <w:rsid w:val="00BB54DE"/>
    <w:rsid w:val="00BC05B3"/>
    <w:rsid w:val="00BC0D97"/>
    <w:rsid w:val="00BC1294"/>
    <w:rsid w:val="00BC1928"/>
    <w:rsid w:val="00BC22A6"/>
    <w:rsid w:val="00BC5101"/>
    <w:rsid w:val="00BC68F7"/>
    <w:rsid w:val="00BD213A"/>
    <w:rsid w:val="00BD3F95"/>
    <w:rsid w:val="00BD647C"/>
    <w:rsid w:val="00BD7E5B"/>
    <w:rsid w:val="00BE21CA"/>
    <w:rsid w:val="00BE23A3"/>
    <w:rsid w:val="00BE55A7"/>
    <w:rsid w:val="00BE5BDD"/>
    <w:rsid w:val="00BF08EC"/>
    <w:rsid w:val="00BF1D6C"/>
    <w:rsid w:val="00C020C8"/>
    <w:rsid w:val="00C04869"/>
    <w:rsid w:val="00C04981"/>
    <w:rsid w:val="00C063F3"/>
    <w:rsid w:val="00C07004"/>
    <w:rsid w:val="00C073F0"/>
    <w:rsid w:val="00C07D53"/>
    <w:rsid w:val="00C11A71"/>
    <w:rsid w:val="00C12EF2"/>
    <w:rsid w:val="00C16839"/>
    <w:rsid w:val="00C20547"/>
    <w:rsid w:val="00C3076A"/>
    <w:rsid w:val="00C33977"/>
    <w:rsid w:val="00C409C7"/>
    <w:rsid w:val="00C4138B"/>
    <w:rsid w:val="00C4138F"/>
    <w:rsid w:val="00C42948"/>
    <w:rsid w:val="00C430B9"/>
    <w:rsid w:val="00C477FC"/>
    <w:rsid w:val="00C50FA4"/>
    <w:rsid w:val="00C51C29"/>
    <w:rsid w:val="00C5205B"/>
    <w:rsid w:val="00C52EBC"/>
    <w:rsid w:val="00C5340A"/>
    <w:rsid w:val="00C53B1D"/>
    <w:rsid w:val="00C55A98"/>
    <w:rsid w:val="00C55AE9"/>
    <w:rsid w:val="00C56FBC"/>
    <w:rsid w:val="00C61423"/>
    <w:rsid w:val="00C620E9"/>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07F6"/>
    <w:rsid w:val="00CE254D"/>
    <w:rsid w:val="00CE410A"/>
    <w:rsid w:val="00CE73DD"/>
    <w:rsid w:val="00CF1443"/>
    <w:rsid w:val="00CF160B"/>
    <w:rsid w:val="00CF3E81"/>
    <w:rsid w:val="00CF4271"/>
    <w:rsid w:val="00CF5237"/>
    <w:rsid w:val="00CF5F84"/>
    <w:rsid w:val="00D01AA4"/>
    <w:rsid w:val="00D021BA"/>
    <w:rsid w:val="00D03AD9"/>
    <w:rsid w:val="00D03E3A"/>
    <w:rsid w:val="00D07B72"/>
    <w:rsid w:val="00D142DF"/>
    <w:rsid w:val="00D21CFF"/>
    <w:rsid w:val="00D2256F"/>
    <w:rsid w:val="00D22B8A"/>
    <w:rsid w:val="00D27103"/>
    <w:rsid w:val="00D27B63"/>
    <w:rsid w:val="00D30473"/>
    <w:rsid w:val="00D31308"/>
    <w:rsid w:val="00D347D1"/>
    <w:rsid w:val="00D365B7"/>
    <w:rsid w:val="00D3787D"/>
    <w:rsid w:val="00D40F5B"/>
    <w:rsid w:val="00D40F7D"/>
    <w:rsid w:val="00D44377"/>
    <w:rsid w:val="00D44822"/>
    <w:rsid w:val="00D449E5"/>
    <w:rsid w:val="00D4677A"/>
    <w:rsid w:val="00D47FD6"/>
    <w:rsid w:val="00D662E0"/>
    <w:rsid w:val="00D666FA"/>
    <w:rsid w:val="00D74384"/>
    <w:rsid w:val="00D76D62"/>
    <w:rsid w:val="00D773CD"/>
    <w:rsid w:val="00D80901"/>
    <w:rsid w:val="00D81DE7"/>
    <w:rsid w:val="00D828C5"/>
    <w:rsid w:val="00D84CA5"/>
    <w:rsid w:val="00D85D3C"/>
    <w:rsid w:val="00D86DAB"/>
    <w:rsid w:val="00D90863"/>
    <w:rsid w:val="00D9250E"/>
    <w:rsid w:val="00D925FD"/>
    <w:rsid w:val="00DA46CA"/>
    <w:rsid w:val="00DA4993"/>
    <w:rsid w:val="00DA51F8"/>
    <w:rsid w:val="00DB3B72"/>
    <w:rsid w:val="00DB5410"/>
    <w:rsid w:val="00DB7D54"/>
    <w:rsid w:val="00DC2113"/>
    <w:rsid w:val="00DD1FCB"/>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4D09"/>
    <w:rsid w:val="00E36619"/>
    <w:rsid w:val="00E3673C"/>
    <w:rsid w:val="00E4062B"/>
    <w:rsid w:val="00E42474"/>
    <w:rsid w:val="00E425FE"/>
    <w:rsid w:val="00E43683"/>
    <w:rsid w:val="00E50601"/>
    <w:rsid w:val="00E5455D"/>
    <w:rsid w:val="00E56320"/>
    <w:rsid w:val="00E56432"/>
    <w:rsid w:val="00E56EBC"/>
    <w:rsid w:val="00E619A2"/>
    <w:rsid w:val="00E62230"/>
    <w:rsid w:val="00E64E35"/>
    <w:rsid w:val="00E67730"/>
    <w:rsid w:val="00E730FE"/>
    <w:rsid w:val="00E7314A"/>
    <w:rsid w:val="00E738F9"/>
    <w:rsid w:val="00E73ECB"/>
    <w:rsid w:val="00E7472E"/>
    <w:rsid w:val="00E772D1"/>
    <w:rsid w:val="00E8021A"/>
    <w:rsid w:val="00E803EA"/>
    <w:rsid w:val="00E82890"/>
    <w:rsid w:val="00E85B0B"/>
    <w:rsid w:val="00E9383D"/>
    <w:rsid w:val="00EA0256"/>
    <w:rsid w:val="00EA2176"/>
    <w:rsid w:val="00EA284F"/>
    <w:rsid w:val="00EA2DD2"/>
    <w:rsid w:val="00EA3818"/>
    <w:rsid w:val="00EA43B9"/>
    <w:rsid w:val="00EA46D3"/>
    <w:rsid w:val="00EA54DF"/>
    <w:rsid w:val="00EA75C6"/>
    <w:rsid w:val="00EB14AD"/>
    <w:rsid w:val="00EB1C66"/>
    <w:rsid w:val="00EB27DD"/>
    <w:rsid w:val="00EB4FCB"/>
    <w:rsid w:val="00EB6552"/>
    <w:rsid w:val="00EB6826"/>
    <w:rsid w:val="00EC0FA7"/>
    <w:rsid w:val="00EC11D5"/>
    <w:rsid w:val="00EC6B28"/>
    <w:rsid w:val="00ED2629"/>
    <w:rsid w:val="00ED3935"/>
    <w:rsid w:val="00EE1985"/>
    <w:rsid w:val="00EE40BC"/>
    <w:rsid w:val="00EE5B6C"/>
    <w:rsid w:val="00EE7DEA"/>
    <w:rsid w:val="00EF05F9"/>
    <w:rsid w:val="00EF1781"/>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041E"/>
    <w:rsid w:val="00F624D3"/>
    <w:rsid w:val="00F62AE5"/>
    <w:rsid w:val="00F6306C"/>
    <w:rsid w:val="00F662E5"/>
    <w:rsid w:val="00F71ED8"/>
    <w:rsid w:val="00F741F0"/>
    <w:rsid w:val="00F74694"/>
    <w:rsid w:val="00F77B85"/>
    <w:rsid w:val="00F80C2F"/>
    <w:rsid w:val="00F80EC1"/>
    <w:rsid w:val="00F87535"/>
    <w:rsid w:val="00F90D75"/>
    <w:rsid w:val="00F966E7"/>
    <w:rsid w:val="00FA068A"/>
    <w:rsid w:val="00FA661F"/>
    <w:rsid w:val="00FC0632"/>
    <w:rsid w:val="00FC2DDE"/>
    <w:rsid w:val="00FC4327"/>
    <w:rsid w:val="00FC4DD2"/>
    <w:rsid w:val="00FC68AB"/>
    <w:rsid w:val="00FCBBE5"/>
    <w:rsid w:val="00FD2062"/>
    <w:rsid w:val="00FD31CF"/>
    <w:rsid w:val="00FD3CAE"/>
    <w:rsid w:val="00FD4D84"/>
    <w:rsid w:val="00FD63BE"/>
    <w:rsid w:val="00FE0460"/>
    <w:rsid w:val="00FE298B"/>
    <w:rsid w:val="00FE344A"/>
    <w:rsid w:val="00FE5103"/>
    <w:rsid w:val="00FE5A22"/>
    <w:rsid w:val="00FE60CC"/>
    <w:rsid w:val="00FE6ABC"/>
    <w:rsid w:val="00FF012C"/>
    <w:rsid w:val="00FF0AC8"/>
    <w:rsid w:val="00FF1C06"/>
    <w:rsid w:val="00FF5012"/>
    <w:rsid w:val="00FF7694"/>
    <w:rsid w:val="00FF76F9"/>
    <w:rsid w:val="05C707BE"/>
    <w:rsid w:val="61C52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link w:val="BodyTextIndent2Char"/>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 w:type="character" w:customStyle="1" w:styleId="BodyTextIndent2Char">
    <w:name w:val="Body Text Indent 2 Char"/>
    <w:basedOn w:val="DefaultParagraphFont"/>
    <w:link w:val="BodyTextIndent2"/>
    <w:rsid w:val="00FC432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9452b6ec57ddf00b11c19e6833f36ed2">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d0621a1d56ed414e1dbeba62b90c6549"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A85592-0FF7-4E41-A205-08F27E8B5CA9}">
  <ds:schemaRefs>
    <ds:schemaRef ds:uri="http://schemas.microsoft.com/office/2006/documentManagement/types"/>
    <ds:schemaRef ds:uri="a2c954e0-ebc8-427c-aa29-5769d45c15ae"/>
    <ds:schemaRef ds:uri="http://schemas.microsoft.com/office/2006/metadata/properties"/>
    <ds:schemaRef ds:uri="http://schemas.openxmlformats.org/package/2006/metadata/core-properties"/>
    <ds:schemaRef ds:uri="http://purl.org/dc/dcmitype/"/>
    <ds:schemaRef ds:uri="http://purl.org/dc/elements/1.1/"/>
    <ds:schemaRef ds:uri="http://schemas.microsoft.com/office/infopath/2007/PartnerControls"/>
    <ds:schemaRef ds:uri="36867089-0e66-4887-8f12-d9d978369158"/>
    <ds:schemaRef ds:uri="http://schemas.microsoft.com/sharepoint/v3"/>
    <ds:schemaRef ds:uri="http://www.w3.org/XML/1998/namespace"/>
    <ds:schemaRef ds:uri="http://purl.org/dc/terms/"/>
  </ds:schemaRefs>
</ds:datastoreItem>
</file>

<file path=customXml/itemProps2.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3.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4.xml><?xml version="1.0" encoding="utf-8"?>
<ds:datastoreItem xmlns:ds="http://schemas.openxmlformats.org/officeDocument/2006/customXml" ds:itemID="{6D8914A2-5358-4574-8B8D-052F466CD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8</Words>
  <Characters>424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3</cp:revision>
  <cp:lastPrinted>2025-10-08T14:44:00Z</cp:lastPrinted>
  <dcterms:created xsi:type="dcterms:W3CDTF">2025-10-08T15:13:00Z</dcterms:created>
  <dcterms:modified xsi:type="dcterms:W3CDTF">2025-10-0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536">
    <vt:lpwstr>254</vt:lpwstr>
  </property>
  <property fmtid="{D5CDD505-2E9C-101B-9397-08002B2CF9AE}" pid="9" name="_ReviewingToolsShownOnce">
    <vt:lpwstr/>
  </property>
  <property fmtid="{D5CDD505-2E9C-101B-9397-08002B2CF9AE}" pid="10" name="MediaServiceImageTags">
    <vt:lpwstr/>
  </property>
</Properties>
</file>